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w:t>
      </w:r>
      <w:proofErr w:type="gramStart"/>
      <w:r w:rsidRPr="00524FAC">
        <w:rPr>
          <w:lang w:val="es-AR"/>
        </w:rPr>
        <w:t>Universidad</w:t>
      </w:r>
      <w:proofErr w:type="gramEnd"/>
      <w:r w:rsidRPr="00524FAC">
        <w:rPr>
          <w:lang w:val="es-AR"/>
        </w:rPr>
        <w:t xml:space="preserve">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67279ECE"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65165DF2"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commentRangeStart w:id="0"/>
      <w:r>
        <w:t>here</w:t>
      </w:r>
      <w:commentRangeEnd w:id="0"/>
      <w:r>
        <w:rPr>
          <w:rStyle w:val="CommentReference"/>
        </w:rPr>
        <w:commentReference w:id="0"/>
      </w:r>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6C75C2F1"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t xml:space="preserve">the </w:t>
      </w:r>
      <w:commentRangeStart w:id="1"/>
      <w:r>
        <w:t>ODbL license</w:t>
      </w:r>
      <w:commentRangeEnd w:id="1"/>
      <w:r>
        <w:rPr>
          <w:rStyle w:val="CommentReference"/>
        </w:rPr>
        <w:commentReference w:id="1"/>
      </w:r>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505D3296" w:rsidR="00EA353A" w:rsidRDefault="00EA353A" w:rsidP="00A827FD">
      <w:pPr>
        <w:spacing w:before="240"/>
      </w:pPr>
      <w:r>
        <w:t xml:space="preserve">The capital cost levels for “overnight costs”, expressed </w:t>
      </w:r>
      <w:r w:rsidR="001115A7">
        <w:t xml:space="preserve">for </w:t>
      </w:r>
      <w:r w:rsidR="00DB72DD">
        <w:t xml:space="preserve">a </w:t>
      </w:r>
      <w:r w:rsidR="001115A7">
        <w:t xml:space="preserve">chosen </w:t>
      </w:r>
      <w:commentRangeStart w:id="2"/>
      <w:commentRangeStart w:id="3"/>
      <w:r w:rsidR="001115A7">
        <w:t>target</w:t>
      </w:r>
      <w:r w:rsidR="00DB72DD">
        <w:t xml:space="preserve"> </w:t>
      </w:r>
      <w:commentRangeEnd w:id="2"/>
      <w:r w:rsidR="001115A7">
        <w:rPr>
          <w:rStyle w:val="CommentReference"/>
        </w:rPr>
        <w:commentReference w:id="2"/>
      </w:r>
      <w:commentRangeEnd w:id="3"/>
      <w:r w:rsidR="00E96B7A">
        <w:rPr>
          <w:rStyle w:val="CommentReference"/>
        </w:rPr>
        <w:commentReference w:id="3"/>
      </w:r>
      <w:ins w:id="4" w:author="Carlos Arnaiz del Pozo" w:date="2021-04-27T15:55:00Z">
        <w:r w:rsidR="00E96B7A">
          <w:t xml:space="preserve">basis (defined by a </w:t>
        </w:r>
      </w:ins>
      <w:r>
        <w:t>year</w:t>
      </w:r>
      <w:r w:rsidR="001115A7">
        <w:t>,</w:t>
      </w:r>
      <w:r>
        <w:t xml:space="preserve"> currency</w:t>
      </w:r>
      <w:r w:rsidR="001115A7">
        <w:t>,</w:t>
      </w:r>
      <w:r>
        <w:t xml:space="preserve"> and </w:t>
      </w:r>
      <w:del w:id="5" w:author="Carlos Arnaiz del Pozo" w:date="2021-04-27T15:56:00Z">
        <w:r w:rsidDel="00E96B7A">
          <w:delText>locatio</w:delText>
        </w:r>
      </w:del>
      <w:ins w:id="6" w:author="Carlos Arnaiz del Pozo" w:date="2021-04-27T15:56:00Z">
        <w:r w:rsidR="00E96B7A">
          <w:t>location)</w:t>
        </w:r>
      </w:ins>
      <w:del w:id="7" w:author="Carlos Arnaiz del Pozo" w:date="2021-04-27T15:56:00Z">
        <w:r w:rsidDel="00E96B7A">
          <w:delText>n</w:delText>
        </w:r>
      </w:del>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18877571"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ins w:id="8" w:author="Carlos Arnaiz del Pozo" w:date="2021-04-27T15:56:00Z">
        <w:r w:rsidR="00E96B7A">
          <w:t xml:space="preserve">basis </w:t>
        </w:r>
      </w:ins>
      <w:r>
        <w:t>currency, cost year</w:t>
      </w:r>
      <w:del w:id="9" w:author="Carlos Arnaiz del Pozo" w:date="2021-04-27T15:56:00Z">
        <w:r w:rsidDel="00E96B7A">
          <w:delText xml:space="preserve"> basis</w:delText>
        </w:r>
      </w:del>
      <w:r w:rsidR="001115A7">
        <w:t>,</w:t>
      </w:r>
      <w:r>
        <w:t xml:space="preserve"> and location</w:t>
      </w:r>
      <w:r w:rsidR="001115A7">
        <w:t xml:space="preserve"> depend on the cost correlations </w:t>
      </w:r>
      <w:r w:rsidR="00A827FD">
        <w:t xml:space="preserve">references of the original source </w:t>
      </w:r>
      <w:r w:rsidR="001115A7">
        <w:t xml:space="preserve">employed. Since different units can be assessed using data from </w:t>
      </w:r>
      <w:del w:id="10" w:author="Carlos Arnaiz del Pozo" w:date="2021-04-27T15:57:00Z">
        <w:r w:rsidR="001115A7" w:rsidDel="00E96B7A">
          <w:lastRenderedPageBreak/>
          <w:delText>different</w:delText>
        </w:r>
      </w:del>
      <w:ins w:id="11" w:author="Carlos Arnaiz del Pozo" w:date="2021-04-27T15:57:00Z">
        <w:r w:rsidR="00E96B7A">
          <w:t>diverse</w:t>
        </w:r>
      </w:ins>
      <w:r w:rsidR="001115A7">
        <w:t xml:space="preserve"> sources</w:t>
      </w:r>
      <w:r>
        <w:t>,</w:t>
      </w:r>
      <w:r w:rsidR="001115A7">
        <w:t xml:space="preserve"> 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ins w:id="12" w:author="Carlos Arnaiz del Pozo" w:date="2021-04-27T15:57:00Z">
        <w:r w:rsidR="00E96B7A">
          <w:t xml:space="preserve"> an</w:t>
        </w:r>
      </w:ins>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del w:id="13" w:author="Carlos Arnaiz del Pozo" w:date="2021-04-27T15:57:00Z">
        <w:r w:rsidR="00D87C90" w:rsidDel="00E96B7A">
          <w:delText>currency, year</w:delText>
        </w:r>
        <w:r w:rsidR="001115A7" w:rsidDel="00E96B7A">
          <w:delText>,</w:delText>
        </w:r>
        <w:r w:rsidR="00D87C90" w:rsidDel="00E96B7A">
          <w:delText xml:space="preserve"> and </w:delText>
        </w:r>
        <w:r w:rsidR="00125F64" w:rsidDel="00E96B7A">
          <w:delText>location</w:delText>
        </w:r>
      </w:del>
      <w:ins w:id="14" w:author="Carlos Arnaiz del Pozo" w:date="2021-04-27T15:57:00Z">
        <w:r w:rsidR="00E96B7A">
          <w:t>basis</w:t>
        </w:r>
      </w:ins>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5" w:author="Carlos Arnaiz del Pozo" w:date="2021-05-27T09:20: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052"/>
        <w:gridCol w:w="1001"/>
        <w:gridCol w:w="973"/>
        <w:tblGridChange w:id="16">
          <w:tblGrid>
            <w:gridCol w:w="7933"/>
            <w:gridCol w:w="1083"/>
            <w:gridCol w:w="1083"/>
          </w:tblGrid>
        </w:tblGridChange>
      </w:tblGrid>
      <w:tr w:rsidR="008F500C" w14:paraId="4795BDE3" w14:textId="0184504E" w:rsidTr="008F500C">
        <w:tc>
          <w:tcPr>
            <w:tcW w:w="7052" w:type="dxa"/>
            <w:vAlign w:val="center"/>
            <w:tcPrChange w:id="17" w:author="Carlos Arnaiz del Pozo" w:date="2021-05-27T09:20:00Z">
              <w:tcPr>
                <w:tcW w:w="7933" w:type="dxa"/>
                <w:vAlign w:val="center"/>
              </w:tcPr>
            </w:tcPrChange>
          </w:tcPr>
          <w:p w14:paraId="3B3DDD96" w14:textId="77777777" w:rsidR="008F500C" w:rsidRPr="0015008D" w:rsidRDefault="00DA730C"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Change w:id="18" w:author="Carlos Arnaiz del Pozo" w:date="2021-05-27T09:20:00Z">
              <w:tcPr>
                <w:tcW w:w="1083" w:type="dxa"/>
                <w:vAlign w:val="center"/>
              </w:tcPr>
            </w:tcPrChange>
          </w:tcPr>
          <w:p w14:paraId="4F6A99A9" w14:textId="526EC3BD" w:rsidR="008F500C" w:rsidRPr="00D50905" w:rsidRDefault="008F500C" w:rsidP="00191A0F">
            <w:pPr>
              <w:pStyle w:val="Caption"/>
              <w:spacing w:after="0"/>
              <w:jc w:val="center"/>
              <w:rPr>
                <w:i w:val="0"/>
              </w:rPr>
            </w:pPr>
            <w:bookmarkStart w:id="19"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19"/>
          </w:p>
        </w:tc>
        <w:tc>
          <w:tcPr>
            <w:tcW w:w="973" w:type="dxa"/>
            <w:tcPrChange w:id="20" w:author="Carlos Arnaiz del Pozo" w:date="2021-05-27T09:20:00Z">
              <w:tcPr>
                <w:tcW w:w="1083" w:type="dxa"/>
              </w:tcPr>
            </w:tcPrChange>
          </w:tcPr>
          <w:p w14:paraId="4C0963DA" w14:textId="77777777" w:rsidR="008F500C" w:rsidRPr="00D50905" w:rsidRDefault="008F500C" w:rsidP="00191A0F">
            <w:pPr>
              <w:pStyle w:val="Caption"/>
              <w:spacing w:after="0"/>
              <w:jc w:val="center"/>
              <w:rPr>
                <w:ins w:id="21" w:author="Carlos Arnaiz del Pozo" w:date="2021-05-27T09:20:00Z"/>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xml:space="preserve">. </w:t>
      </w:r>
      <w:proofErr w:type="gramStart"/>
      <w:r w:rsidR="00F92C88">
        <w:t>These factors</w:t>
      </w:r>
      <w:r w:rsidR="00C06EA3">
        <w:t>,</w:t>
      </w:r>
      <w:proofErr w:type="gramEnd"/>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1522059E" w:rsidR="006D5091" w:rsidRPr="006D5091" w:rsidRDefault="00525C78" w:rsidP="006D5091">
      <w:pPr>
        <w:pStyle w:val="Caption"/>
        <w:jc w:val="center"/>
      </w:pPr>
      <w:bookmarkStart w:id="22" w:name="_Ref69743715"/>
      <w:r w:rsidRPr="006D5091">
        <w:t xml:space="preserve">Figure </w:t>
      </w:r>
      <w:r>
        <w:fldChar w:fldCharType="begin"/>
      </w:r>
      <w:r w:rsidRPr="006D5091">
        <w:instrText xml:space="preserve"> SEQ Figure \* ARABIC </w:instrText>
      </w:r>
      <w:r>
        <w:fldChar w:fldCharType="separate"/>
      </w:r>
      <w:r w:rsidR="00DF0309">
        <w:rPr>
          <w:noProof/>
        </w:rPr>
        <w:t>1</w:t>
      </w:r>
      <w:r>
        <w:fldChar w:fldCharType="end"/>
      </w:r>
      <w:bookmarkEnd w:id="22"/>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23" w:name="_Ref70022809"/>
      <w:r>
        <w:t>Equipment Approach</w:t>
      </w:r>
      <w:bookmarkEnd w:id="23"/>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DA730C"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24"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24"/>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DA730C"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25"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25"/>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DA730C"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26"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26"/>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proofErr w:type="gramStart"/>
      <w:r>
        <w:t>)</w:t>
      </w:r>
      <w:r w:rsidR="00DB1339">
        <w:t>.</w:t>
      </w:r>
      <w:proofErr w:type="gramEnd"/>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DA730C"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27"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27"/>
          </w:p>
        </w:tc>
      </w:tr>
    </w:tbl>
    <w:p w14:paraId="5BF384D3" w14:textId="4C43BEDD" w:rsidR="00525082" w:rsidRDefault="00DA730C"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w:t>
      </w:r>
      <w:proofErr w:type="gramStart"/>
      <w:r w:rsidR="00BA04F9">
        <w:t>similar to</w:t>
      </w:r>
      <w:proofErr w:type="gramEnd"/>
      <w:r w:rsidR="00BA04F9">
        <w:t xml:space="preserve">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28" w:name="_Ref70060302"/>
      <w:r>
        <w:rPr>
          <w:rFonts w:eastAsiaTheme="minorEastAsia"/>
        </w:rPr>
        <w:t>Scaling Approach</w:t>
      </w:r>
      <w:bookmarkEnd w:id="28"/>
    </w:p>
    <w:p w14:paraId="0D58D172" w14:textId="49E9E0B6"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incremental cost </w:t>
      </w:r>
      <w:del w:id="29" w:author="Carlos Arnaiz del Pozo" w:date="2021-04-27T16:00:00Z">
        <w:r w:rsidR="00033784" w:rsidDel="00E96B7A">
          <w:delText xml:space="preserve">increase </w:delText>
        </w:r>
      </w:del>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30"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30"/>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ins w:id="31" w:author="Schalk Cloete" w:date="2021-04-22T20:22:00Z">
        <w:r w:rsidR="00033784">
          <w:t xml:space="preserve"> Typical values for </w:t>
        </w:r>
      </w:ins>
      <m:oMath>
        <m:r>
          <w:ins w:id="32" w:author="Schalk Cloete" w:date="2021-04-22T20:22:00Z">
            <w:rPr>
              <w:rFonts w:ascii="Cambria Math" w:hAnsi="Cambria Math"/>
            </w:rPr>
            <m:t>f</m:t>
          </w:ins>
        </m:r>
      </m:oMath>
      <w:ins w:id="33" w:author="Schalk Cloete" w:date="2021-04-22T20:22:00Z">
        <w:r w:rsidR="00033784">
          <w:rPr>
            <w:rFonts w:eastAsiaTheme="minorEastAsia"/>
          </w:rPr>
          <w:t xml:space="preserve"> and </w:t>
        </w:r>
      </w:ins>
      <m:oMath>
        <m:r>
          <w:ins w:id="34" w:author="Schalk Cloete" w:date="2021-04-22T20:22:00Z">
            <w:rPr>
              <w:rFonts w:ascii="Cambria Math" w:eastAsiaTheme="minorEastAsia" w:hAnsi="Cambria Math"/>
            </w:rPr>
            <m:t>e</m:t>
          </w:ins>
        </m:r>
      </m:oMath>
      <w:ins w:id="35" w:author="Schalk Cloete" w:date="2021-04-22T20:22:00Z">
        <w:r w:rsidR="00033784">
          <w:rPr>
            <w:rFonts w:eastAsiaTheme="minorEastAsia"/>
          </w:rPr>
          <w:t xml:space="preserve"> are 0.67 and 0.</w:t>
        </w:r>
        <w:commentRangeStart w:id="36"/>
        <w:r w:rsidR="00033784">
          <w:rPr>
            <w:rFonts w:eastAsiaTheme="minorEastAsia"/>
          </w:rPr>
          <w:t>9</w:t>
        </w:r>
      </w:ins>
      <w:commentRangeEnd w:id="36"/>
      <w:r w:rsidR="00E96B7A">
        <w:rPr>
          <w:rStyle w:val="CommentReference"/>
        </w:rPr>
        <w:commentReference w:id="36"/>
      </w:r>
      <w:ins w:id="37" w:author="Schalk Cloete" w:date="2021-04-22T20:22:00Z">
        <w:r w:rsidR="00033784">
          <w:rPr>
            <w:rFonts w:eastAsiaTheme="minorEastAsia"/>
          </w:rPr>
          <w:t xml:space="preserve">, respectively. </w:t>
        </w:r>
      </w:ins>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38"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38"/>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A3278F">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D34B8">
            <w:pPr>
              <w:jc w:val="center"/>
            </w:pPr>
            <w:r>
              <w:t>Source</w:t>
            </w:r>
          </w:p>
        </w:tc>
        <w:tc>
          <w:tcPr>
            <w:tcW w:w="1475" w:type="dxa"/>
            <w:vAlign w:val="center"/>
          </w:tcPr>
          <w:p w14:paraId="6F196913" w14:textId="77777777" w:rsidR="00125F64" w:rsidRDefault="00125F64" w:rsidP="00ED34B8">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D34B8">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D34B8">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A3278F">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D34B8">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D34B8">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A3278F">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77777777" w:rsidR="00125F64" w:rsidRPr="00ED34B8" w:rsidRDefault="00125F64" w:rsidP="00ED34B8">
            <w:pPr>
              <w:jc w:val="center"/>
              <w:rPr>
                <w:b w:val="0"/>
              </w:rPr>
            </w:pPr>
            <w:r w:rsidRPr="00ED34B8">
              <w:rPr>
                <w:b w:val="0"/>
              </w:rPr>
              <w:t>Cost and Performance Baseline for Fossil Energy Plants</w:t>
            </w:r>
          </w:p>
        </w:tc>
        <w:tc>
          <w:tcPr>
            <w:tcW w:w="1475" w:type="dxa"/>
            <w:vAlign w:val="center"/>
          </w:tcPr>
          <w:p w14:paraId="37F0B962" w14:textId="2904C69C" w:rsidR="00A3278F" w:rsidRDefault="00125F64" w:rsidP="00A3278F">
            <w:pPr>
              <w:jc w:val="center"/>
              <w:cnfStyle w:val="000000000000" w:firstRow="0" w:lastRow="0" w:firstColumn="0" w:lastColumn="0" w:oddVBand="0" w:evenVBand="0" w:oddHBand="0" w:evenHBand="0" w:firstRowFirstColumn="0" w:firstRowLastColumn="0" w:lastRowFirstColumn="0" w:lastRowLastColumn="0"/>
            </w:pPr>
            <w:r>
              <w:t>2007</w:t>
            </w:r>
          </w:p>
          <w:p w14:paraId="7408EC73" w14:textId="374418A1" w:rsidR="00125F64" w:rsidRDefault="00125F64" w:rsidP="00ED34B8">
            <w:pPr>
              <w:jc w:val="center"/>
              <w:cnfStyle w:val="000000000000" w:firstRow="0" w:lastRow="0" w:firstColumn="0" w:lastColumn="0" w:oddVBand="0" w:evenVBand="0" w:oddHBand="0" w:evenHBand="0" w:firstRowFirstColumn="0" w:firstRowLastColumn="0" w:lastRowFirstColumn="0" w:lastRowLastColumn="0"/>
            </w:pPr>
            <w:r>
              <w:t>2013</w:t>
            </w:r>
          </w:p>
          <w:p w14:paraId="4A7196AE" w14:textId="6C90591E" w:rsidR="00A3278F" w:rsidRDefault="00A3278F" w:rsidP="00ED34B8">
            <w:pPr>
              <w:jc w:val="center"/>
              <w:cnfStyle w:val="000000000000" w:firstRow="0" w:lastRow="0" w:firstColumn="0" w:lastColumn="0" w:oddVBand="0" w:evenVBand="0" w:oddHBand="0" w:evenHBand="0" w:firstRowFirstColumn="0" w:firstRowLastColumn="0" w:lastRowFirstColumn="0" w:lastRowLastColumn="0"/>
            </w:pPr>
            <w:r>
              <w:t>2015</w:t>
            </w:r>
          </w:p>
          <w:p w14:paraId="1563FF2D" w14:textId="6F0CD271" w:rsidR="00125F64" w:rsidRDefault="00125F64" w:rsidP="00ED34B8">
            <w:pPr>
              <w:jc w:val="center"/>
              <w:cnfStyle w:val="000000000000" w:firstRow="0" w:lastRow="0" w:firstColumn="0" w:lastColumn="0" w:oddVBand="0" w:evenVBand="0" w:oddHBand="0" w:evenHBand="0" w:firstRowFirstColumn="0" w:firstRowLastColumn="0" w:lastRowFirstColumn="0" w:lastRowLastColumn="0"/>
            </w:pPr>
            <w:r>
              <w:t>201</w:t>
            </w:r>
            <w:r w:rsidR="00A3278F">
              <w:t>8</w:t>
            </w:r>
          </w:p>
        </w:tc>
        <w:tc>
          <w:tcPr>
            <w:tcW w:w="1448" w:type="dxa"/>
            <w:vAlign w:val="center"/>
          </w:tcPr>
          <w:p w14:paraId="38411D84"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65581FFD" w:rsidR="00125F64"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9538f0883650b7c602b Zoelle,AlexanderJ 2018; doc:60800b6b8f0883650b7c644a Zoelle,Alexander 2015; doc:608008de8f08012ce2024cdc DOENETL-20101397,Revision2a 2013; doc:608008c68f088f580585aabf Klara,JulianneM 2007}}</w:instrText>
            </w:r>
            <w:r w:rsidRPr="00A3278F">
              <w:fldChar w:fldCharType="separate"/>
            </w:r>
            <w:r w:rsidRPr="00A3278F">
              <w:rPr>
                <w:rFonts w:ascii="Calibri" w:hAnsi="Calibri" w:cs="Calibri"/>
                <w:bCs/>
              </w:rPr>
              <w:t>[1-4]</w:t>
            </w:r>
            <w:r w:rsidRPr="00A3278F">
              <w:fldChar w:fldCharType="end"/>
            </w:r>
          </w:p>
        </w:tc>
      </w:tr>
      <w:tr w:rsidR="00125F64" w14:paraId="444E5ACB" w14:textId="77777777" w:rsidTr="00A3278F">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D34B8">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049C4D51" w:rsidR="00125F64"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A827FD" w:rsidRPr="00A827FD">
              <w:rPr>
                <w:rFonts w:ascii="Calibri" w:hAnsi="Calibri" w:cs="Calibri"/>
                <w:bCs/>
              </w:rPr>
              <w:t>[12]</w:t>
            </w:r>
            <w:r w:rsidRPr="00A3278F">
              <w:fldChar w:fldCharType="end"/>
            </w:r>
          </w:p>
        </w:tc>
      </w:tr>
      <w:tr w:rsidR="00ED34B8" w14:paraId="1626F388" w14:textId="77777777" w:rsidTr="00A3278F">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D34B8">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D34B8">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D34B8">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1717FEC9" w:rsidR="00ED34B8"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A827FD" w:rsidRPr="00A827FD">
              <w:rPr>
                <w:rFonts w:ascii="Calibri" w:hAnsi="Calibri" w:cs="Calibri"/>
                <w:bCs/>
              </w:rPr>
              <w:t>[13]</w:t>
            </w:r>
            <w:r w:rsidRPr="009E6219">
              <w:fldChar w:fldCharType="end"/>
            </w:r>
          </w:p>
        </w:tc>
      </w:tr>
    </w:tbl>
    <w:p w14:paraId="6F597548" w14:textId="77777777" w:rsidR="006D5091" w:rsidRPr="00EC5550" w:rsidRDefault="006D5091" w:rsidP="0077673F"/>
    <w:p w14:paraId="55F532EE" w14:textId="77777777" w:rsidR="00EA353A" w:rsidRDefault="00EA353A" w:rsidP="00033784">
      <w:pPr>
        <w:pStyle w:val="Heading1"/>
      </w:pPr>
      <w:r>
        <w:t xml:space="preserve">SEA </w:t>
      </w:r>
      <w:r w:rsidR="00F94EF2">
        <w:t>Tool</w:t>
      </w:r>
    </w:p>
    <w:p w14:paraId="3AAFC454" w14:textId="13A8F753" w:rsidR="00ED34B8" w:rsidRDefault="00ED34B8" w:rsidP="00907D39">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 xml:space="preserve">spreadsheets. Examples of a specific evaluation are shown, acknowledging that the user may modify or create new </w:t>
      </w:r>
      <w:r w:rsidR="0077673F">
        <w:lastRenderedPageBreak/>
        <w:t>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39"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39"/>
      <w:r w:rsidRPr="003F129D">
        <w:t xml:space="preserve"> Colour coding employed in SEA </w:t>
      </w:r>
      <w:proofErr w:type="gramStart"/>
      <w:r>
        <w:t>tool</w:t>
      </w:r>
      <w:proofErr w:type="gramEnd"/>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28C5253A"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ins w:id="40" w:author="Carlos Arnaiz del Pozo" w:date="2021-04-27T16:02:00Z">
        <w:r w:rsidR="00E96B7A">
          <w:t xml:space="preserve"> ta</w:t>
        </w:r>
      </w:ins>
      <w:ins w:id="41" w:author="Carlos Arnaiz del Pozo" w:date="2021-04-27T16:03:00Z">
        <w:r w:rsidR="00E96B7A">
          <w:t>rget basis</w:t>
        </w:r>
      </w:ins>
      <w:r>
        <w:t xml:space="preserve">. A wide range of locations </w:t>
      </w:r>
      <w:del w:id="42" w:author="Carlos Arnaiz del Pozo" w:date="2021-04-27T16:03:00Z">
        <w:r w:rsidDel="00E96B7A">
          <w:delText xml:space="preserve">is </w:delText>
        </w:r>
      </w:del>
      <w:ins w:id="43" w:author="Carlos Arnaiz del Pozo" w:date="2021-04-27T16:03:00Z">
        <w:r w:rsidR="00E96B7A">
          <w:t xml:space="preserve">are </w:t>
        </w:r>
      </w:ins>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7787F183"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ins w:id="44" w:author="CARLOS RAFAEL ARNAIZ DEL POZO" w:date="2021-05-31T12:08:00Z">
        <w:r w:rsidR="00DA0F72">
          <w:t>, as well as</w:t>
        </w:r>
      </w:ins>
      <w:del w:id="45" w:author="CARLOS RAFAEL ARNAIZ DEL POZO" w:date="2021-05-31T12:08:00Z">
        <w:r w:rsidR="00951836" w:rsidDel="00DA0F72">
          <w:delText xml:space="preserve"> are calculated beneath. </w:delText>
        </w:r>
      </w:del>
      <w:ins w:id="46" w:author="CARLOS RAFAEL ARNAIZ DEL POZO" w:date="2021-05-31T12:08:00Z">
        <w:r w:rsidR="00DA0F72">
          <w:t xml:space="preserve"> n</w:t>
        </w:r>
      </w:ins>
      <w:del w:id="47" w:author="CARLOS RAFAEL ARNAIZ DEL POZO" w:date="2021-05-31T12:08:00Z">
        <w:r w:rsidR="00951836" w:rsidDel="00DA0F72">
          <w:delText>N</w:delText>
        </w:r>
      </w:del>
      <w:r w:rsidR="00951836">
        <w:t xml:space="preserve">et and gross efficiencies </w:t>
      </w:r>
      <w:del w:id="48" w:author="CARLOS RAFAEL ARNAIZ DEL POZO" w:date="2021-05-31T12:08:00Z">
        <w:r w:rsidR="00951836" w:rsidDel="00DA0F72">
          <w:delText xml:space="preserve">are </w:delText>
        </w:r>
      </w:del>
      <w:ins w:id="49" w:author="CARLOS RAFAEL ARNAIZ DEL POZO" w:date="2021-05-31T12:08:00Z">
        <w:r w:rsidR="00DA0F72">
          <w:t>can be</w:t>
        </w:r>
        <w:r w:rsidR="00DA0F72">
          <w:t xml:space="preserve"> </w:t>
        </w:r>
      </w:ins>
      <w:r w:rsidR="00951836">
        <w:t xml:space="preserve">calculated </w:t>
      </w:r>
      <w:del w:id="50" w:author="CARLOS RAFAEL ARNAIZ DEL POZO" w:date="2021-05-31T12:08:00Z">
        <w:r w:rsidR="00951836" w:rsidDel="00DA0F72">
          <w:delText>to the right, given the heat input specifications listed above</w:delText>
        </w:r>
      </w:del>
      <w:ins w:id="51" w:author="CARLOS RAFAEL ARNAIZ DEL POZO" w:date="2021-05-31T12:08:00Z">
        <w:r w:rsidR="00DA0F72">
          <w:t>in this section</w:t>
        </w:r>
      </w:ins>
      <w:r w:rsidR="00951836">
        <w:t xml:space="preserve">. Given the particular focus on sustainability underlying the economic assessment tool, a specific region to reflect the plant environmental performance is available below the energy breakdown. </w:t>
      </w:r>
      <w:ins w:id="52" w:author="CARLOS RAFAEL ARNAIZ DEL POZO" w:date="2021-05-31T12:09:00Z">
        <w:r w:rsidR="00537528">
          <w:t xml:space="preserve">Finally, beneath this section the user can specify the </w:t>
        </w:r>
        <w:r w:rsidR="00F06C03">
          <w:t xml:space="preserve">fuels and raw materials involved in the plant, </w:t>
        </w:r>
      </w:ins>
      <w:ins w:id="53" w:author="CARLOS RAFAEL ARNAIZ DEL POZO" w:date="2021-05-31T12:10:00Z">
        <w:r w:rsidR="00F06C03">
          <w:t>as well as making specific calculations for these. The user must specify (at least) one plant main product, one emissions item (</w:t>
        </w:r>
        <w:r w:rsidR="00944C8B">
          <w:t>in principle this first emissions parameter is linked to the CO</w:t>
        </w:r>
        <w:r w:rsidR="00944C8B" w:rsidRPr="000F0C27">
          <w:rPr>
            <w:vertAlign w:val="subscript"/>
            <w:rPrChange w:id="54" w:author="CARLOS RAFAEL ARNAIZ DEL POZO" w:date="2021-05-31T12:12:00Z">
              <w:rPr/>
            </w:rPrChange>
          </w:rPr>
          <w:t>2</w:t>
        </w:r>
        <w:r w:rsidR="00944C8B">
          <w:t xml:space="preserve"> emissions costs in OPEX </w:t>
        </w:r>
      </w:ins>
      <w:ins w:id="55" w:author="CARLOS RAFAEL ARNAIZ DEL POZO" w:date="2021-05-31T12:11:00Z">
        <w:r w:rsidR="00944C8B">
          <w:t xml:space="preserve">sheet) and two fuels or main raw materials consumed by the plant. </w:t>
        </w:r>
      </w:ins>
      <w:r w:rsidR="00951836">
        <w:t xml:space="preserve">Naturally, given the large variety of energy sources and performance metrics definitions, </w:t>
      </w:r>
      <w:del w:id="56" w:author="CARLOS RAFAEL ARNAIZ DEL POZO" w:date="2021-05-31T12:09:00Z">
        <w:r w:rsidR="00951836" w:rsidDel="00537528">
          <w:delText>both</w:delText>
        </w:r>
      </w:del>
      <w:ins w:id="57" w:author="CARLOS RAFAEL ARNAIZ DEL POZO" w:date="2021-05-31T12:09:00Z">
        <w:r w:rsidR="00537528">
          <w:t>these</w:t>
        </w:r>
      </w:ins>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ins w:id="58" w:author="CARLOS RAFAEL ARNAIZ DEL POZO" w:date="2021-05-31T12:09:00Z">
        <w:r w:rsidR="00537528">
          <w:t xml:space="preserve"> if required</w:t>
        </w:r>
      </w:ins>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1815FBC4"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DF0309">
        <w:rPr>
          <w:noProof/>
        </w:rPr>
        <w:t>2</w:t>
      </w:r>
      <w:r>
        <w:fldChar w:fldCharType="end"/>
      </w:r>
      <w:r w:rsidR="0044233B">
        <w:t xml:space="preserve"> Plant overview: </w:t>
      </w:r>
      <w:r w:rsidRPr="0077673F">
        <w:t>specification of cost evaluation basis, energy breakdown</w:t>
      </w:r>
      <w:ins w:id="59" w:author="CARLOS RAFAEL ARNAIZ DEL POZO" w:date="2021-05-31T12:13:00Z">
        <w:r w:rsidR="0087653D">
          <w:t>,</w:t>
        </w:r>
      </w:ins>
      <w:del w:id="60" w:author="CARLOS RAFAEL ARNAIZ DEL POZO" w:date="2021-05-31T12:13:00Z">
        <w:r w:rsidRPr="0077673F" w:rsidDel="0087653D">
          <w:delText xml:space="preserve"> </w:delText>
        </w:r>
      </w:del>
      <w:ins w:id="61" w:author="CARLOS RAFAEL ARNAIZ DEL POZO" w:date="2021-05-31T12:13:00Z">
        <w:r w:rsidR="0087653D">
          <w:t xml:space="preserve"> </w:t>
        </w:r>
      </w:ins>
      <w:del w:id="62" w:author="CARLOS RAFAEL ARNAIZ DEL POZO" w:date="2021-05-31T12:13:00Z">
        <w:r w:rsidRPr="0077673F" w:rsidDel="0087653D">
          <w:delText xml:space="preserve">and </w:delText>
        </w:r>
      </w:del>
      <w:r>
        <w:t>e</w:t>
      </w:r>
      <w:r w:rsidRPr="0077673F">
        <w:t>nvironmental metrics</w:t>
      </w:r>
      <w:ins w:id="63" w:author="CARLOS RAFAEL ARNAIZ DEL POZO" w:date="2021-05-31T12:13:00Z">
        <w:r w:rsidR="0087653D">
          <w:t xml:space="preserve"> and fuel/raw materials</w:t>
        </w:r>
      </w:ins>
    </w:p>
    <w:p w14:paraId="6BC35416" w14:textId="049DC17E"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del w:id="64" w:author="CARLOS RAFAEL ARNAIZ DEL POZO" w:date="2021-05-31T12:13:00Z">
        <w:r w:rsidR="0044233B" w:rsidDel="008B166C">
          <w:delText xml:space="preserve">A raw material specification region is </w:delText>
        </w:r>
        <w:r w:rsidDel="008B166C">
          <w:delText xml:space="preserve">provided </w:delText>
        </w:r>
        <w:r w:rsidR="0044233B" w:rsidDel="008B166C">
          <w:delText xml:space="preserve">below, to introduce specifications </w:delText>
        </w:r>
      </w:del>
      <w:ins w:id="65" w:author="Carlos Arnaiz del Pozo" w:date="2021-04-28T08:46:00Z">
        <w:del w:id="66" w:author="CARLOS RAFAEL ARNAIZ DEL POZO" w:date="2021-05-31T12:13:00Z">
          <w:r w:rsidR="00D710FC" w:rsidDel="008B166C">
            <w:delText xml:space="preserve">information </w:delText>
          </w:r>
        </w:del>
      </w:ins>
      <w:del w:id="67" w:author="CARLOS RAFAEL ARNAIZ DEL POZO" w:date="2021-05-31T12:13:00Z">
        <w:r w:rsidR="0044233B" w:rsidDel="008B166C">
          <w:delText>regarding the feedstock to the plant (gas, solid fuels etc.).</w:delText>
        </w:r>
        <w:r w:rsidR="008535F1" w:rsidDel="008B166C">
          <w:delText xml:space="preserve"> The variables considered include total mass flow, temperature pressure and molar composition, although others may be added as well</w:delText>
        </w:r>
        <w:r w:rsidR="00CB1024" w:rsidDel="008B166C">
          <w:delText xml:space="preserve">. </w:delText>
        </w:r>
        <w:r w:rsidDel="008B166C">
          <w:delText>To the left of the</w:delText>
        </w:r>
        <w:r w:rsidR="00066747" w:rsidDel="008B166C">
          <w:delText xml:space="preserve"> Raw Materials section</w:delText>
        </w:r>
        <w:r w:rsidR="00CB1024" w:rsidDel="008B166C">
          <w:delText xml:space="preserve">, </w:delText>
        </w:r>
      </w:del>
      <w:ins w:id="68" w:author="CARLOS RAFAEL ARNAIZ DEL POZO" w:date="2021-05-31T12:13:00Z">
        <w:r w:rsidR="008B166C">
          <w:t>Below</w:t>
        </w:r>
      </w:ins>
      <w:ins w:id="69" w:author="CARLOS RAFAEL ARNAIZ DEL POZO" w:date="2021-05-31T12:14:00Z">
        <w:r w:rsidR="008B166C">
          <w:t xml:space="preserve"> the plant diagram, </w:t>
        </w:r>
      </w:ins>
      <w:r w:rsidR="00CB1024">
        <w:t xml:space="preserve">the user </w:t>
      </w:r>
      <w:r w:rsidR="00066747">
        <w:t xml:space="preserve">can </w:t>
      </w:r>
      <w:r w:rsidR="00CB1024">
        <w:t xml:space="preserve">provide a written </w:t>
      </w:r>
      <w:r w:rsidR="008535F1">
        <w:t xml:space="preserve">description of the plant, and beside this </w:t>
      </w:r>
      <w:del w:id="70" w:author="CARLOS RAFAEL ARNAIZ DEL POZO" w:date="2021-05-31T12:14:00Z">
        <w:r w:rsidR="008535F1" w:rsidDel="008B166C">
          <w:delText>are</w:delText>
        </w:r>
        <w:r w:rsidR="00CB1024" w:rsidDel="008B166C">
          <w:delText xml:space="preserve"> </w:delText>
        </w:r>
      </w:del>
      <w:r w:rsidR="00CB1024">
        <w:t>a list of the plant units (sections) considered in the evaluation is</w:t>
      </w:r>
      <w:r w:rsidR="008535F1">
        <w:t xml:space="preserve"> detailed</w:t>
      </w:r>
      <w:ins w:id="71" w:author="CARLOS RAFAEL ARNAIZ DEL POZO" w:date="2021-05-31T12:14:00Z">
        <w:r w:rsidR="008B166C">
          <w:t>. The names and codes of these units are linked to the appropriate sheet of each unit</w:t>
        </w:r>
      </w:ins>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ins w:id="72" w:author="CARLOS RAFAEL ARNAIZ DEL POZO" w:date="2021-05-31T12:14:00Z">
        <w:r w:rsidR="00802839">
          <w:t>:</w:t>
        </w:r>
      </w:ins>
      <w:del w:id="73" w:author="CARLOS RAFAEL ARNAIZ DEL POZO" w:date="2021-05-31T12:14:00Z">
        <w:r w:rsidR="003F129D" w:rsidDel="00802839">
          <w:delText>:</w:delText>
        </w:r>
      </w:del>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382B0B93" w:rsidR="006A51E3" w:rsidRDefault="0044233B" w:rsidP="0044233B">
      <w:pPr>
        <w:pStyle w:val="Caption"/>
        <w:jc w:val="center"/>
      </w:pPr>
      <w:bookmarkStart w:id="74" w:name="_Ref69741199"/>
      <w:r w:rsidRPr="0044233B">
        <w:t xml:space="preserve">Figure </w:t>
      </w:r>
      <w:r>
        <w:fldChar w:fldCharType="begin"/>
      </w:r>
      <w:r w:rsidRPr="0044233B">
        <w:instrText xml:space="preserve"> SEQ Figure \* ARABIC </w:instrText>
      </w:r>
      <w:r>
        <w:fldChar w:fldCharType="separate"/>
      </w:r>
      <w:r w:rsidR="00DF0309">
        <w:rPr>
          <w:noProof/>
        </w:rPr>
        <w:t>3</w:t>
      </w:r>
      <w:r>
        <w:fldChar w:fldCharType="end"/>
      </w:r>
      <w:bookmarkEnd w:id="74"/>
      <w:r w:rsidRPr="0044233B">
        <w:t xml:space="preserve"> Plant overview: plant Layout, and </w:t>
      </w:r>
      <w:r>
        <w:t>Unit</w:t>
      </w:r>
      <w:ins w:id="75" w:author="CARLOS RAFAEL ARNAIZ DEL POZO" w:date="2021-05-31T12:21:00Z">
        <w:r w:rsidR="008D34FF">
          <w:t xml:space="preserve"> specification</w:t>
        </w:r>
      </w:ins>
      <w:del w:id="76" w:author="CARLOS RAFAEL ARNAIZ DEL POZO" w:date="2021-05-31T12:21:00Z">
        <w:r w:rsidDel="008D34FF">
          <w:delText>/Stream/Raw material summary</w:delText>
        </w:r>
      </w:del>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ins w:id="77" w:author="CARLOS RAFAEL ARNAIZ DEL POZO" w:date="2021-05-31T12:21:00Z">
        <w:r w:rsidR="008D34FF">
          <w:t xml:space="preserve">Besides, a menu to create a stream summary table is </w:t>
        </w:r>
      </w:ins>
      <w:ins w:id="78" w:author="CARLOS RAFAEL ARNAIZ DEL POZO" w:date="2021-05-31T12:22:00Z">
        <w:r w:rsidR="008D34FF">
          <w:t xml:space="preserve">available. The user can define the nº of streams, </w:t>
        </w:r>
      </w:ins>
      <w:ins w:id="79" w:author="CARLOS RAFAEL ARNAIZ DEL POZO" w:date="2021-05-31T12:46:00Z">
        <w:r w:rsidR="009F518B">
          <w:t>properties</w:t>
        </w:r>
        <w:r w:rsidR="00EF57D1">
          <w:t xml:space="preserve"> (temperature, pressure, flow rate etc.)</w:t>
        </w:r>
        <w:r w:rsidR="009F518B">
          <w:t>,</w:t>
        </w:r>
      </w:ins>
      <w:ins w:id="80" w:author="CARLOS RAFAEL ARNAIZ DEL POZO" w:date="2021-05-31T12:22:00Z">
        <w:r w:rsidR="008D34FF">
          <w:t xml:space="preserve"> and components (to </w:t>
        </w:r>
      </w:ins>
      <w:ins w:id="81" w:author="CARLOS RAFAEL ARNAIZ DEL POZO" w:date="2021-05-31T12:46:00Z">
        <w:r w:rsidR="009F518B">
          <w:t xml:space="preserve">input stream </w:t>
        </w:r>
      </w:ins>
      <w:ins w:id="82" w:author="CARLOS RAFAEL ARNAIZ DEL POZO" w:date="2021-05-31T12:22:00Z">
        <w:r w:rsidR="008D34FF">
          <w:t xml:space="preserve">compositions) that are considered in the table with the </w:t>
        </w:r>
        <w:r w:rsidR="00B31E68">
          <w:t>add/remove buttons.</w:t>
        </w:r>
      </w:ins>
    </w:p>
    <w:p w14:paraId="336BD69E" w14:textId="484B8A7B" w:rsidR="00C929AF" w:rsidRDefault="00CB06E5" w:rsidP="00C929AF">
      <w:pPr>
        <w:keepNext/>
        <w:jc w:val="center"/>
      </w:pPr>
      <w:r>
        <w:rPr>
          <w:noProof/>
        </w:rPr>
        <w:drawing>
          <wp:inline distT="0" distB="0" distL="0" distR="0" wp14:anchorId="33AF996C" wp14:editId="63EAF87C">
            <wp:extent cx="5722620" cy="2979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2979420"/>
                    </a:xfrm>
                    <a:prstGeom prst="rect">
                      <a:avLst/>
                    </a:prstGeom>
                    <a:noFill/>
                    <a:ln>
                      <a:noFill/>
                    </a:ln>
                  </pic:spPr>
                </pic:pic>
              </a:graphicData>
            </a:graphic>
          </wp:inline>
        </w:drawing>
      </w:r>
    </w:p>
    <w:p w14:paraId="4B152AA3" w14:textId="70844C7B" w:rsidR="00C929AF" w:rsidRDefault="00C929AF" w:rsidP="00C929AF">
      <w:pPr>
        <w:pStyle w:val="Caption"/>
        <w:jc w:val="center"/>
        <w:rPr>
          <w:ins w:id="83" w:author="CARLOS RAFAEL ARNAIZ DEL POZO" w:date="2021-05-31T12:22:00Z"/>
        </w:rPr>
      </w:pPr>
      <w:bookmarkStart w:id="84" w:name="_Ref69743718"/>
      <w:r w:rsidRPr="00C929AF">
        <w:t xml:space="preserve">Figure </w:t>
      </w:r>
      <w:r>
        <w:fldChar w:fldCharType="begin"/>
      </w:r>
      <w:r w:rsidRPr="00C929AF">
        <w:instrText xml:space="preserve"> SEQ Figure \* ARABIC </w:instrText>
      </w:r>
      <w:r>
        <w:fldChar w:fldCharType="separate"/>
      </w:r>
      <w:r w:rsidR="00DF0309">
        <w:rPr>
          <w:noProof/>
        </w:rPr>
        <w:t>4</w:t>
      </w:r>
      <w:r>
        <w:fldChar w:fldCharType="end"/>
      </w:r>
      <w:bookmarkEnd w:id="84"/>
      <w:r w:rsidRPr="00C929AF">
        <w:t xml:space="preserve"> Shortcut buttons for navigation across the spreadsheet</w:t>
      </w:r>
      <w:ins w:id="85" w:author="CARLOS RAFAEL ARNAIZ DEL POZO" w:date="2021-05-31T12:26:00Z">
        <w:r w:rsidR="00CB06E5">
          <w:t xml:space="preserve"> and stream summary generation</w:t>
        </w:r>
      </w:ins>
    </w:p>
    <w:p w14:paraId="766F6C31" w14:textId="5EE83CDF" w:rsidR="00B31E68" w:rsidRDefault="00B31E68" w:rsidP="00B31E68">
      <w:pPr>
        <w:rPr>
          <w:ins w:id="86" w:author="CARLOS RAFAEL ARNAIZ DEL POZO" w:date="2021-05-31T12:32:00Z"/>
        </w:rPr>
      </w:pPr>
      <w:ins w:id="87" w:author="CARLOS RAFAEL ARNAIZ DEL POZO" w:date="2021-05-31T12:22:00Z">
        <w:r>
          <w:lastRenderedPageBreak/>
          <w:t xml:space="preserve">The stream summary table is customized by the user </w:t>
        </w:r>
      </w:ins>
      <w:ins w:id="88" w:author="CARLOS RAFAEL ARNAIZ DEL POZO" w:date="2021-05-31T12:23:00Z">
        <w:r w:rsidR="006632AE">
          <w:t>and in</w:t>
        </w:r>
      </w:ins>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ins w:id="89" w:author="CARLOS RAFAEL ARNAIZ DEL POZO" w:date="2021-05-31T12:23:00Z">
        <w:r w:rsidR="006632AE">
          <w:t>a representation for 1 stream with 1 property and 1 component is shown.</w:t>
        </w:r>
      </w:ins>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231A937A" w:rsidR="000A3720" w:rsidRPr="00B31E68" w:rsidRDefault="009C69F5" w:rsidP="009C69F5">
      <w:pPr>
        <w:pStyle w:val="Caption"/>
        <w:jc w:val="center"/>
      </w:pPr>
      <w:bookmarkStart w:id="90" w:name="_Ref73356920"/>
      <w:r>
        <w:t xml:space="preserve">Figure </w:t>
      </w:r>
      <w:r>
        <w:fldChar w:fldCharType="begin"/>
      </w:r>
      <w:r>
        <w:instrText xml:space="preserve"> SEQ Figure \* ARABIC </w:instrText>
      </w:r>
      <w:r>
        <w:fldChar w:fldCharType="separate"/>
      </w:r>
      <w:r w:rsidR="00DF0309">
        <w:rPr>
          <w:noProof/>
        </w:rPr>
        <w:t>5</w:t>
      </w:r>
      <w:r>
        <w:fldChar w:fldCharType="end"/>
      </w:r>
      <w:bookmarkEnd w:id="90"/>
      <w:r w:rsidR="00DF0309">
        <w:t xml:space="preserve"> Plant stream summary</w:t>
      </w:r>
    </w:p>
    <w:p w14:paraId="6B841B95" w14:textId="77777777" w:rsidR="00EA353A" w:rsidRDefault="00F94EF2" w:rsidP="00033784">
      <w:pPr>
        <w:pStyle w:val="Heading2"/>
      </w:pPr>
      <w:r>
        <w:t>Unit – X0X – Equipment</w:t>
      </w:r>
    </w:p>
    <w:p w14:paraId="0DE2758E" w14:textId="07E6A5D6" w:rsidR="00277FBD" w:rsidRDefault="00C929AF" w:rsidP="00D710FC">
      <w:pPr>
        <w:spacing w:before="240"/>
        <w:rPr>
          <w:ins w:id="91" w:author="Schalk Cloete" w:date="2021-04-22T22:29:00Z"/>
        </w:rPr>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ins w:id="92" w:author="Carlos Arnaiz del Pozo" w:date="2021-04-28T08:47:00Z">
        <w:r w:rsidR="00D710FC">
          <w:t xml:space="preserve">the </w:t>
        </w:r>
      </w:ins>
      <w:r w:rsidR="00847CF0">
        <w:t>unit</w:t>
      </w:r>
      <w:r w:rsidR="00055A59">
        <w:t xml:space="preserve"> is </w:t>
      </w:r>
      <w:del w:id="93" w:author="Carlos Arnaiz del Pozo" w:date="2021-04-28T09:10:00Z">
        <w:r w:rsidR="00055A59" w:rsidDel="00DA16CE">
          <w:delText>composed</w:delText>
        </w:r>
        <w:r w:rsidR="00847CF0" w:rsidDel="00DA16CE">
          <w:delText>, and</w:delText>
        </w:r>
      </w:del>
      <w:ins w:id="94" w:author="Carlos Arnaiz del Pozo" w:date="2021-04-28T09:10:00Z">
        <w:r w:rsidR="00DA16CE">
          <w:t>composed and</w:t>
        </w:r>
      </w:ins>
      <w:r w:rsidR="00847CF0">
        <w:t xml:space="preserve"> add suitable items with the </w:t>
      </w:r>
      <w:del w:id="95" w:author="Carlos Arnaiz del Pozo" w:date="2021-04-28T09:10:00Z">
        <w:r w:rsidR="00847CF0" w:rsidDel="00DA16CE">
          <w:delText>drop down</w:delText>
        </w:r>
      </w:del>
      <w:ins w:id="96" w:author="Carlos Arnaiz del Pozo" w:date="2021-04-28T09:10:00Z">
        <w:r w:rsidR="00DA16CE">
          <w:t>drop-down</w:t>
        </w:r>
      </w:ins>
      <w:r w:rsidR="00847CF0">
        <w:t xml:space="preserve"> menus. The capacity (size) for each equipment must be introduced in the corresponding units, as well as the operating pressure</w:t>
      </w:r>
      <w:ins w:id="97" w:author="Carlos Arnaiz del Pozo" w:date="2021-04-28T08:47:00Z">
        <w:r w:rsidR="00D710FC">
          <w:t xml:space="preserve">. Once equipment type and subtype are selected with the </w:t>
        </w:r>
      </w:ins>
      <w:ins w:id="98" w:author="Carlos Arnaiz del Pozo" w:date="2021-04-28T08:50:00Z">
        <w:r w:rsidR="00D710FC">
          <w:t>drop-down</w:t>
        </w:r>
      </w:ins>
      <w:ins w:id="99" w:author="Carlos Arnaiz del Pozo" w:date="2021-04-28T08:47:00Z">
        <w:r w:rsidR="00D710FC">
          <w:t xml:space="preserve"> menus, the </w:t>
        </w:r>
      </w:ins>
      <w:ins w:id="100" w:author="Carlos Arnaiz del Pozo" w:date="2021-04-28T08:48:00Z">
        <w:r w:rsidR="00D710FC">
          <w:t>units at which the capacity value must be introduced is automatically shown</w:t>
        </w:r>
      </w:ins>
      <w:r w:rsidR="00847CF0">
        <w:t xml:space="preserve">. The materials of construction can be selected with a </w:t>
      </w:r>
      <w:r w:rsidR="006E777A">
        <w:t>drop-down</w:t>
      </w:r>
      <w:r w:rsidR="00847CF0">
        <w:t xml:space="preserve"> menu</w:t>
      </w:r>
      <w:ins w:id="101" w:author="Carlos Arnaiz del Pozo" w:date="2021-04-28T08:48:00Z">
        <w:r w:rsidR="00D710FC">
          <w:t xml:space="preserve"> as </w:t>
        </w:r>
        <w:proofErr w:type="gramStart"/>
        <w:r w:rsidR="00D710FC">
          <w:t>well</w:t>
        </w:r>
      </w:ins>
      <w:r w:rsidR="00847CF0">
        <w:t>, and</w:t>
      </w:r>
      <w:proofErr w:type="gramEnd"/>
      <w:r w:rsidR="00847CF0">
        <w:t xml:space="preserve"> are </w:t>
      </w:r>
      <w:ins w:id="102" w:author="Carlos Arnaiz del Pozo" w:date="2021-04-28T09:10:00Z">
        <w:r w:rsidR="00DA16CE">
          <w:t xml:space="preserve">specifically </w:t>
        </w:r>
      </w:ins>
      <w:r w:rsidR="00847CF0">
        <w:t xml:space="preserve">restricted to those available for each equipment subtype. </w:t>
      </w:r>
      <w:r w:rsidR="00055A59">
        <w:t>For certain equipment, in the column “other spec” an extra variable for the calculation of th</w:t>
      </w:r>
      <w:r w:rsidR="00CF2BA2">
        <w:t>e unit cost must be introduced (</w:t>
      </w:r>
      <w:proofErr w:type="gramStart"/>
      <w:r w:rsidR="00055A59">
        <w:t>i.e.</w:t>
      </w:r>
      <w:proofErr w:type="gramEnd"/>
      <w:r w:rsidR="00055A59">
        <w:t xml:space="preserve"> for vessels, the diameter in m is required to determine the pressure factor</w:t>
      </w:r>
      <w:r w:rsidR="00CF2BA2">
        <w:t>)</w:t>
      </w:r>
      <w:r w:rsidR="00055A59">
        <w:t xml:space="preserve">. </w:t>
      </w:r>
      <w:ins w:id="103" w:author="Carlos Arnaiz del Pozo" w:date="2021-04-28T08:49:00Z">
        <w:r w:rsidR="00D710FC">
          <w:t xml:space="preserve">In such a case, a message requesting a specific input will be prompted in the corresponding </w:t>
        </w:r>
      </w:ins>
      <w:ins w:id="104" w:author="Carlos Arnaiz del Pozo" w:date="2021-04-28T08:50:00Z">
        <w:r w:rsidR="00D710FC">
          <w:t>cell</w:t>
        </w:r>
      </w:ins>
      <w:ins w:id="105" w:author="Carlos Arnaiz del Pozo" w:date="2021-04-28T08:49:00Z">
        <w:r w:rsidR="00D710FC">
          <w:t xml:space="preserve"> for the cost calculation.</w:t>
        </w:r>
      </w:ins>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71F42197" w:rsidR="008F5899" w:rsidRDefault="008F5899" w:rsidP="00F07A29">
      <w:pPr>
        <w:pStyle w:val="Caption"/>
        <w:jc w:val="center"/>
      </w:pPr>
      <w:bookmarkStart w:id="106" w:name="_Ref69804178"/>
      <w:r w:rsidRPr="00F07A29">
        <w:t xml:space="preserve">Figure </w:t>
      </w:r>
      <w:r>
        <w:fldChar w:fldCharType="begin"/>
      </w:r>
      <w:r w:rsidRPr="00F07A29">
        <w:instrText xml:space="preserve"> SEQ Figure \* ARABIC </w:instrText>
      </w:r>
      <w:r>
        <w:fldChar w:fldCharType="separate"/>
      </w:r>
      <w:r w:rsidR="00DF0309">
        <w:rPr>
          <w:noProof/>
        </w:rPr>
        <w:t>6</w:t>
      </w:r>
      <w:r>
        <w:fldChar w:fldCharType="end"/>
      </w:r>
      <w:bookmarkEnd w:id="106"/>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w:t>
      </w:r>
      <w:proofErr w:type="gramStart"/>
      <w:r w:rsidR="00AE5A55">
        <w:t>sections</w:t>
      </w:r>
      <w:proofErr w:type="gramEnd"/>
    </w:p>
    <w:p w14:paraId="1E594E43" w14:textId="2F38F248" w:rsidR="00F07A29" w:rsidRDefault="00F07A29" w:rsidP="00907D39">
      <w:r>
        <w:t xml:space="preserve">In the top left corner, a short summary of the unit is given, with a specific code and a fundamental task drop down menu selection. </w:t>
      </w:r>
      <w:commentRangeStart w:id="107"/>
      <w:commentRangeStart w:id="108"/>
      <w:r>
        <w:t>Fundamental tasks</w:t>
      </w:r>
      <w:commentRangeEnd w:id="107"/>
      <w:r w:rsidR="00A0002F">
        <w:rPr>
          <w:rStyle w:val="CommentReference"/>
        </w:rPr>
        <w:commentReference w:id="107"/>
      </w:r>
      <w:commentRangeEnd w:id="108"/>
      <w:r w:rsidR="00DA16CE">
        <w:rPr>
          <w:rStyle w:val="CommentReference"/>
        </w:rPr>
        <w:commentReference w:id="108"/>
      </w:r>
      <w:r>
        <w:t xml:space="preserve"> is a method of categorizing the unit with regards to the </w:t>
      </w:r>
      <w:del w:id="109" w:author="Carlos Arnaiz del Pozo" w:date="2021-04-28T09:19:00Z">
        <w:r w:rsidDel="00266D64">
          <w:delText>particular performance</w:delText>
        </w:r>
      </w:del>
      <w:ins w:id="110" w:author="Carlos Arnaiz del Pozo" w:date="2021-04-28T09:19:00Z">
        <w:r w:rsidR="00266D64">
          <w:t>function</w:t>
        </w:r>
      </w:ins>
      <w:r>
        <w:t xml:space="preserve"> it carries out within a plant. </w:t>
      </w:r>
      <w:del w:id="111" w:author="Carlos Arnaiz del Pozo" w:date="2021-04-28T09:19:00Z">
        <w:r w:rsidDel="00266D64">
          <w:delText>Also</w:delText>
        </w:r>
      </w:del>
      <w:ins w:id="112" w:author="Carlos Arnaiz del Pozo" w:date="2021-04-28T09:19:00Z">
        <w:r w:rsidR="00266D64">
          <w:t>Also,</w:t>
        </w:r>
      </w:ins>
      <w:r>
        <w:t xml:space="preserve"> a quick access button to the Plant Overview sheet is included to the left. Below the </w:t>
      </w:r>
      <w:r w:rsidR="00A0002F">
        <w:t>standard equipment input</w:t>
      </w:r>
      <w:r>
        <w:t xml:space="preserve"> region, a small </w:t>
      </w:r>
      <w:r>
        <w:lastRenderedPageBreak/>
        <w:t>space is available to introduce other miscellaneous items of the cost estimate which are expressed in terms of specific costs, with a certain capacity introduced to calculate total costs. Finally, in the bottom right of this section, the BEC estimates in the corresponding basis</w:t>
      </w:r>
      <w:r w:rsidRPr="00F07A29">
        <w:t xml:space="preserve"> </w:t>
      </w:r>
      <w:r>
        <w:t xml:space="preserve">are presented; </w:t>
      </w:r>
      <w:del w:id="113" w:author="Schalk Cloete" w:date="2021-04-22T22:38:00Z">
        <w:r w:rsidDel="00A0002F">
          <w:delText xml:space="preserve">basis </w:delText>
        </w:r>
      </w:del>
      <w:ins w:id="114" w:author="Schalk Cloete" w:date="2021-04-22T22:38:00Z">
        <w:r w:rsidR="00A0002F">
          <w:t xml:space="preserve">Basis </w:t>
        </w:r>
      </w:ins>
      <w:r>
        <w:t>1 (US Gulf Coast, 2001 and $) always corresponds to the correlations from Turton for an equipment estimate</w:t>
      </w:r>
      <w:del w:id="115" w:author="Schalk Cloete" w:date="2021-04-22T22:43:00Z">
        <w:r w:rsidDel="00A0002F">
          <w:delText>.</w:delText>
        </w:r>
      </w:del>
      <w:ins w:id="116" w:author="Schalk Cloete" w:date="2021-04-22T22:43:00Z">
        <w:r w:rsidR="00A0002F">
          <w:t xml:space="preserve">, </w:t>
        </w:r>
      </w:ins>
      <w:ins w:id="117" w:author="Schalk Cloete" w:date="2021-04-22T22:44:00Z">
        <w:r w:rsidR="00A0002F">
          <w:t>while</w:t>
        </w:r>
      </w:ins>
      <w:ins w:id="118" w:author="Schalk Cloete" w:date="2021-04-22T22:43:00Z">
        <w:r w:rsidR="00A0002F">
          <w:t xml:space="preserve"> </w:t>
        </w:r>
      </w:ins>
      <w:ins w:id="119" w:author="Schalk Cloete" w:date="2021-04-22T22:42:00Z">
        <w:r w:rsidR="00A0002F">
          <w:t xml:space="preserve">Basis 2 can be used for </w:t>
        </w:r>
      </w:ins>
      <w:ins w:id="120" w:author="Schalk Cloete" w:date="2021-04-22T22:43:00Z">
        <w:r w:rsidR="00A0002F">
          <w:t>adjusting costs from the Miscellaneous Items list.</w:t>
        </w:r>
      </w:ins>
      <w:r>
        <w:t xml:space="preserve"> In the cell to the left, the BEC adjusted to the </w:t>
      </w:r>
      <w:del w:id="121" w:author="Schalk Cloete" w:date="2021-04-22T22:41:00Z">
        <w:r w:rsidDel="00A0002F">
          <w:delText>current basis</w:delText>
        </w:r>
      </w:del>
      <w:ins w:id="122" w:author="Schalk Cloete" w:date="2021-04-22T22:41:00Z">
        <w:r w:rsidR="00A0002F">
          <w:t xml:space="preserve">targeted conditions specified in the top-left </w:t>
        </w:r>
      </w:ins>
      <w:ins w:id="123" w:author="Schalk Cloete" w:date="2021-04-22T22:42:00Z">
        <w:r w:rsidR="00A0002F">
          <w:t xml:space="preserve">corner </w:t>
        </w:r>
      </w:ins>
      <w:ins w:id="124" w:author="Schalk Cloete" w:date="2021-04-22T22:41:00Z">
        <w:r w:rsidR="00A0002F">
          <w:t>of the Plant Overview sheet</w:t>
        </w:r>
      </w:ins>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54880EEF" w:rsidR="00F07A29" w:rsidRPr="00AE5A55" w:rsidRDefault="00AE5A55" w:rsidP="00AE5A55">
      <w:pPr>
        <w:pStyle w:val="Caption"/>
        <w:jc w:val="center"/>
      </w:pPr>
      <w:bookmarkStart w:id="125" w:name="_Ref69804218"/>
      <w:r w:rsidRPr="00AE5A55">
        <w:t xml:space="preserve">Figure </w:t>
      </w:r>
      <w:r>
        <w:fldChar w:fldCharType="begin"/>
      </w:r>
      <w:r w:rsidRPr="00AE5A55">
        <w:instrText xml:space="preserve"> SEQ Figure \* ARABIC </w:instrText>
      </w:r>
      <w:r>
        <w:fldChar w:fldCharType="separate"/>
      </w:r>
      <w:r w:rsidR="00DF0309">
        <w:rPr>
          <w:noProof/>
        </w:rPr>
        <w:t>7</w:t>
      </w:r>
      <w:r>
        <w:fldChar w:fldCharType="end"/>
      </w:r>
      <w:bookmarkEnd w:id="125"/>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w:t>
      </w:r>
      <w:proofErr w:type="gramStart"/>
      <w:r>
        <w:t>sections</w:t>
      </w:r>
      <w:proofErr w:type="gramEnd"/>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0A0526DB" w:rsidR="001A4BA7" w:rsidRPr="001A4BA7" w:rsidRDefault="001A4BA7" w:rsidP="001A4BA7">
      <w:pPr>
        <w:pStyle w:val="Caption"/>
        <w:jc w:val="center"/>
        <w:rPr>
          <w:rFonts w:eastAsiaTheme="minorEastAsia"/>
        </w:rPr>
      </w:pPr>
      <w:bookmarkStart w:id="126" w:name="_Ref69810743"/>
      <w:r w:rsidRPr="001A4BA7">
        <w:t xml:space="preserve">Figure </w:t>
      </w:r>
      <w:r>
        <w:fldChar w:fldCharType="begin"/>
      </w:r>
      <w:r w:rsidRPr="001A4BA7">
        <w:instrText xml:space="preserve"> SEQ Figure \* ARABIC </w:instrText>
      </w:r>
      <w:r>
        <w:fldChar w:fldCharType="separate"/>
      </w:r>
      <w:r w:rsidR="00DF0309">
        <w:rPr>
          <w:noProof/>
        </w:rPr>
        <w:t>8</w:t>
      </w:r>
      <w:r>
        <w:fldChar w:fldCharType="end"/>
      </w:r>
      <w:bookmarkEnd w:id="126"/>
      <w:r w:rsidRPr="001A4BA7">
        <w:t xml:space="preserve"> Equipment </w:t>
      </w:r>
      <w:proofErr w:type="gramStart"/>
      <w:r w:rsidRPr="001A4BA7">
        <w:t>estimate</w:t>
      </w:r>
      <w:proofErr w:type="gramEnd"/>
      <w:r w:rsidRPr="001A4BA7">
        <w:t xml:space="preserve">: BEC distribution and </w:t>
      </w:r>
      <w:r>
        <w:t>comparison with reference sections</w:t>
      </w:r>
    </w:p>
    <w:p w14:paraId="07E347C2" w14:textId="1B884311" w:rsidR="00AE5A55" w:rsidRPr="00AE5A55" w:rsidRDefault="00AE5A55" w:rsidP="00907D39">
      <w:r>
        <w:t>Fi</w:t>
      </w:r>
      <w:r w:rsidR="001A4BA7">
        <w:t>nally,</w:t>
      </w:r>
      <w:r>
        <w:t xml:space="preserve"> below the BEC estimate region, a section is created to reflect the cost proportion of items (</w:t>
      </w:r>
      <w:r w:rsidR="001A4BA7">
        <w:t>by default those pertaining to Basis 1)</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1A4BA7">
        <w:t xml:space="preserve"> scope</w:t>
      </w:r>
      <w:r w:rsidR="00C962A2">
        <w:t xml:space="preserve"> (if available)</w:t>
      </w:r>
      <w:r w:rsidR="001A4BA7">
        <w:t>, as presented further to the right (</w:t>
      </w:r>
      <w:r w:rsidR="00FA5DFB">
        <w:t>ensuring appropriate scaling to the same basis</w:t>
      </w:r>
      <w:r w:rsidR="001A4BA7">
        <w:t xml:space="preserve">). A scaled cost from the original reference </w:t>
      </w:r>
      <w:r w:rsidR="00C962A2">
        <w:t>can</w:t>
      </w:r>
      <w:r w:rsidR="001A4BA7">
        <w:t xml:space="preserve"> also be plotted for a </w:t>
      </w:r>
      <w:r w:rsidR="00C962A2">
        <w:t>benchmarking</w:t>
      </w:r>
      <w:r w:rsidR="001A4BA7">
        <w:t xml:space="preserve"> at the same unit capacity of the estimate. The references used </w:t>
      </w:r>
      <w:r w:rsidR="00C962A2">
        <w:t>from literature sources</w:t>
      </w:r>
      <w:r w:rsidR="001A4BA7">
        <w:t xml:space="preserve"> are listed at the bottom with a number, a short </w:t>
      </w:r>
      <w:proofErr w:type="gramStart"/>
      <w:r w:rsidR="001A4BA7">
        <w:t>name</w:t>
      </w:r>
      <w:proofErr w:type="gramEnd"/>
      <w:r w:rsidR="001A4BA7">
        <w:t xml:space="preserve"> and a suitable description. </w:t>
      </w:r>
      <w:r w:rsidR="00C962A2">
        <w:t>The list of all references employed based on the numbering are provided in a dedicated sheet: “Bibliography”.</w:t>
      </w:r>
    </w:p>
    <w:p w14:paraId="35449FA4" w14:textId="77777777" w:rsidR="00F94EF2" w:rsidRDefault="00F94EF2" w:rsidP="00033784">
      <w:pPr>
        <w:pStyle w:val="Heading2"/>
      </w:pPr>
      <w:r>
        <w:t>Unit – X0X – Scaling</w:t>
      </w:r>
    </w:p>
    <w:p w14:paraId="24AD18F7" w14:textId="3B72D90F" w:rsidR="000340FF" w:rsidRPr="00C962A2" w:rsidRDefault="00C962A2">
      <w:pPr>
        <w:spacing w:before="240"/>
        <w:pPrChange w:id="127" w:author="Carlos Arnaiz del Pozo" w:date="2021-04-28T09:20:00Z">
          <w:pPr/>
        </w:pPrChange>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xml:space="preserve">. The default coding for the cost concepts involved in the estimation are denoted with X-Y0Z coding, and a description, a source reference, currency, </w:t>
      </w:r>
      <w:proofErr w:type="gramStart"/>
      <w:r w:rsidR="00197706">
        <w:t>location</w:t>
      </w:r>
      <w:proofErr w:type="gramEnd"/>
      <w:r w:rsidR="00197706">
        <w:t xml:space="preserve">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commentRangeStart w:id="128"/>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w:t>
      </w:r>
      <w:commentRangeEnd w:id="128"/>
      <w:r w:rsidR="004A1343">
        <w:rPr>
          <w:rStyle w:val="CommentReference"/>
        </w:rPr>
        <w:commentReference w:id="128"/>
      </w:r>
      <w:r w:rsidR="004A1343">
        <w:t xml:space="preserve">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36B6F1D1" w:rsidR="00C962A2" w:rsidRDefault="00AB67F8" w:rsidP="00197706">
      <w:pPr>
        <w:pStyle w:val="Caption"/>
        <w:jc w:val="center"/>
      </w:pPr>
      <w:bookmarkStart w:id="129" w:name="_Ref69812677"/>
      <w:r w:rsidRPr="00AB67F8">
        <w:t xml:space="preserve">Figure </w:t>
      </w:r>
      <w:r>
        <w:fldChar w:fldCharType="begin"/>
      </w:r>
      <w:r w:rsidRPr="00AB67F8">
        <w:instrText xml:space="preserve"> SEQ Figure \* ARABIC </w:instrText>
      </w:r>
      <w:r>
        <w:fldChar w:fldCharType="separate"/>
      </w:r>
      <w:r w:rsidR="00DF0309">
        <w:rPr>
          <w:noProof/>
        </w:rPr>
        <w:t>9</w:t>
      </w:r>
      <w:r>
        <w:fldChar w:fldCharType="end"/>
      </w:r>
      <w:bookmarkEnd w:id="129"/>
      <w:r w:rsidRPr="00AB67F8">
        <w:t xml:space="preserve"> Scaling estimate: unit summary, scaling </w:t>
      </w:r>
      <w:r>
        <w:t xml:space="preserve">&amp; Misc. items </w:t>
      </w:r>
      <w:r w:rsidRPr="00AB67F8">
        <w:t>specifications a</w:t>
      </w:r>
      <w:r w:rsidR="00197706">
        <w:t xml:space="preserve">nd estimate adjustment </w:t>
      </w:r>
      <w:proofErr w:type="gramStart"/>
      <w:r w:rsidR="00197706">
        <w:t>sections</w:t>
      </w:r>
      <w:proofErr w:type="gramEnd"/>
    </w:p>
    <w:p w14:paraId="3F45B639" w14:textId="1E86A6D0"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t xml:space="preserve"> with </w:t>
      </w:r>
      <w:r w:rsidR="00E64509">
        <w:t xml:space="preserve">the actual and scaled cost of the reference is provided. Other literature sources can be used for comparison, but the authors emphasize again that suitable adjustments be made to reach a consistent evaluation.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introduced in each concept.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2993D295">
            <wp:extent cx="5724525" cy="2752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4525" cy="2752725"/>
                    </a:xfrm>
                    <a:prstGeom prst="rect">
                      <a:avLst/>
                    </a:prstGeom>
                    <a:noFill/>
                    <a:ln>
                      <a:noFill/>
                    </a:ln>
                  </pic:spPr>
                </pic:pic>
              </a:graphicData>
            </a:graphic>
          </wp:inline>
        </w:drawing>
      </w:r>
    </w:p>
    <w:p w14:paraId="0FF28E5A" w14:textId="1054A7C8" w:rsidR="001A2C20" w:rsidRPr="001A2C20" w:rsidRDefault="001A2C20" w:rsidP="001A2C20">
      <w:pPr>
        <w:pStyle w:val="Caption"/>
        <w:jc w:val="center"/>
      </w:pPr>
      <w:bookmarkStart w:id="130" w:name="_Ref69815337"/>
      <w:r w:rsidRPr="001A2C20">
        <w:t xml:space="preserve">Figure </w:t>
      </w:r>
      <w:r>
        <w:fldChar w:fldCharType="begin"/>
      </w:r>
      <w:r w:rsidRPr="001A2C20">
        <w:instrText xml:space="preserve"> SEQ Figure \* ARABIC </w:instrText>
      </w:r>
      <w:r>
        <w:fldChar w:fldCharType="separate"/>
      </w:r>
      <w:r w:rsidR="00DF0309">
        <w:rPr>
          <w:noProof/>
        </w:rPr>
        <w:t>10</w:t>
      </w:r>
      <w:r>
        <w:fldChar w:fldCharType="end"/>
      </w:r>
      <w:bookmarkEnd w:id="130"/>
      <w:r w:rsidRPr="001A2C20">
        <w:t xml:space="preserve"> Scaling estimate: BEC distribution, estimate comparison, list of references and scaling cost item list </w:t>
      </w:r>
      <w:proofErr w:type="gramStart"/>
      <w:r w:rsidRPr="001A2C20">
        <w:t>sections</w:t>
      </w:r>
      <w:proofErr w:type="gramEnd"/>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lastRenderedPageBreak/>
        <w:drawing>
          <wp:inline distT="0" distB="0" distL="0" distR="0" wp14:anchorId="0DCCCBDF" wp14:editId="0D3BE573">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6D75E055" w:rsidR="00545641" w:rsidRPr="009B2380" w:rsidRDefault="00545641" w:rsidP="00545641">
      <w:pPr>
        <w:pStyle w:val="Caption"/>
        <w:jc w:val="center"/>
      </w:pPr>
      <w:bookmarkStart w:id="131" w:name="_Ref69817089"/>
      <w:r w:rsidRPr="009B2380">
        <w:t xml:space="preserve">Figure </w:t>
      </w:r>
      <w:r>
        <w:fldChar w:fldCharType="begin"/>
      </w:r>
      <w:r w:rsidRPr="009B2380">
        <w:instrText xml:space="preserve"> SEQ Figure \* ARABIC </w:instrText>
      </w:r>
      <w:r>
        <w:fldChar w:fldCharType="separate"/>
      </w:r>
      <w:r w:rsidR="00DF0309">
        <w:rPr>
          <w:noProof/>
        </w:rPr>
        <w:t>11</w:t>
      </w:r>
      <w:r>
        <w:fldChar w:fldCharType="end"/>
      </w:r>
      <w:bookmarkEnd w:id="131"/>
      <w:r w:rsidRPr="009B2380">
        <w:t xml:space="preserve"> Plant CAPEX sheet distribution</w:t>
      </w:r>
    </w:p>
    <w:p w14:paraId="0EB4F2E4" w14:textId="3181F399" w:rsidR="00284731" w:rsidRDefault="00284731" w:rsidP="00907D39">
      <w:r>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w:t>
      </w:r>
      <w:commentRangeStart w:id="132"/>
      <w:commentRangeStart w:id="133"/>
      <w:r>
        <w:t>A shortcut button allows to add and remove new units to the evaluation when required</w:t>
      </w:r>
      <w:commentRangeEnd w:id="132"/>
      <w:r w:rsidR="007766BC">
        <w:rPr>
          <w:rStyle w:val="CommentReference"/>
        </w:rPr>
        <w:commentReference w:id="132"/>
      </w:r>
      <w:commentRangeEnd w:id="133"/>
      <w:r w:rsidR="00266D64">
        <w:rPr>
          <w:rStyle w:val="CommentReference"/>
        </w:rPr>
        <w:commentReference w:id="133"/>
      </w:r>
      <w:r>
        <w:t xml:space="preserve">.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178E2CC0" w:rsidR="008C39C3" w:rsidRDefault="008C39C3" w:rsidP="008C39C3">
      <w:pPr>
        <w:pStyle w:val="Caption"/>
        <w:jc w:val="center"/>
      </w:pPr>
      <w:bookmarkStart w:id="134" w:name="_Ref71110348"/>
      <w:bookmarkStart w:id="135" w:name="_Ref71108726"/>
      <w:r>
        <w:t xml:space="preserve">Figure </w:t>
      </w:r>
      <w:r>
        <w:fldChar w:fldCharType="begin"/>
      </w:r>
      <w:r>
        <w:instrText xml:space="preserve"> SEQ Figure \* ARABIC </w:instrText>
      </w:r>
      <w:r>
        <w:fldChar w:fldCharType="separate"/>
      </w:r>
      <w:r w:rsidR="00DF0309">
        <w:rPr>
          <w:noProof/>
        </w:rPr>
        <w:t>12</w:t>
      </w:r>
      <w:r>
        <w:fldChar w:fldCharType="end"/>
      </w:r>
      <w:bookmarkEnd w:id="134"/>
      <w:r>
        <w:t xml:space="preserve"> Plant CAPEX summary sections</w:t>
      </w:r>
      <w:bookmarkEnd w:id="135"/>
      <w:r>
        <w:t xml:space="preserve"> </w:t>
      </w:r>
    </w:p>
    <w:p w14:paraId="5DF9AA6A" w14:textId="77777777" w:rsidR="00F94EF2" w:rsidRDefault="00F94EF2" w:rsidP="00033784">
      <w:pPr>
        <w:pStyle w:val="Heading2"/>
      </w:pPr>
      <w:r>
        <w:t xml:space="preserve">Plant OPEX </w:t>
      </w:r>
    </w:p>
    <w:p w14:paraId="4E0B9AD2" w14:textId="2E329AE6"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 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subsequent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CB4B3C2"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DF0309">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01BF478B" w14:textId="6FDB7983" w:rsidR="005B0D3D" w:rsidRDefault="005B0D3D" w:rsidP="00907D39">
      <w:r>
        <w:t>This feature allows to assess critically if the estimate obtained is reasonable and how it compares with previous economic studies. The user can specify to up to 5 references for benchmarking. It is recommended to thoroughly verify that the benchmarking references cover the same unit scope as the estimate for a consistent comparison. The estimate and references are also compared in terms of specific costs (per unit of capacity), as shown in Figure. A dedicated section is present to place the corresponding literature sources.</w:t>
      </w:r>
    </w:p>
    <w:p w14:paraId="1056EAD7" w14:textId="4E63A08D" w:rsidR="00335F38" w:rsidRDefault="00335F38" w:rsidP="00335F38">
      <w:pPr>
        <w:pStyle w:val="Heading2"/>
      </w:pPr>
      <w:r>
        <w:t>Estimate Benchmark</w:t>
      </w:r>
    </w:p>
    <w:p w14:paraId="33973867" w14:textId="7748232E" w:rsidR="00335F38" w:rsidRDefault="00335F38" w:rsidP="005B0D3D">
      <w:pPr>
        <w:spacing w:before="240"/>
      </w:pPr>
      <w:r>
        <w:t>SEA tool offers the user to benchmark their estimates of any given unit with analogous units from literature references</w:t>
      </w:r>
      <w:r w:rsidR="005B0D3D">
        <w:t xml:space="preserve"> as shown in </w:t>
      </w:r>
      <w:r w:rsidR="005B0D3D">
        <w:fldChar w:fldCharType="begin"/>
      </w:r>
      <w:r w:rsidR="005B0D3D">
        <w:instrText xml:space="preserve"> REF _Ref71110330 \h </w:instrText>
      </w:r>
      <w:r w:rsidR="005B0D3D">
        <w:fldChar w:fldCharType="separate"/>
      </w:r>
      <w:r w:rsidR="00DF0309">
        <w:t xml:space="preserve">Figure </w:t>
      </w:r>
      <w:r w:rsidR="00DF0309">
        <w:rPr>
          <w:noProof/>
        </w:rPr>
        <w:t>14</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Cost values from different references and source cost basis are introduced as well, providing a cost benchmark with a visual representation </w:t>
      </w:r>
      <w:r w:rsidR="005B0D3D">
        <w:t>for the actual capacity from the source/estimate and the scaled values.</w:t>
      </w:r>
    </w:p>
    <w:p w14:paraId="602F65EF" w14:textId="77777777" w:rsidR="005B0D3D" w:rsidRDefault="005B0D3D" w:rsidP="004262B3">
      <w:pPr>
        <w:keepNext/>
        <w:jc w:val="center"/>
      </w:pPr>
      <w:r>
        <w:rPr>
          <w:noProof/>
        </w:rPr>
        <w:lastRenderedPageBreak/>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2A1D5516" w:rsidR="005B0D3D" w:rsidRPr="00335F38" w:rsidRDefault="005B0D3D" w:rsidP="005B0D3D">
      <w:pPr>
        <w:pStyle w:val="Caption"/>
        <w:jc w:val="center"/>
      </w:pPr>
      <w:bookmarkStart w:id="136" w:name="_Ref71110330"/>
      <w:r>
        <w:t xml:space="preserve">Figure </w:t>
      </w:r>
      <w:r>
        <w:fldChar w:fldCharType="begin"/>
      </w:r>
      <w:r>
        <w:instrText xml:space="preserve"> SEQ Figure \* ARABIC </w:instrText>
      </w:r>
      <w:r>
        <w:fldChar w:fldCharType="separate"/>
      </w:r>
      <w:r w:rsidR="00DF0309">
        <w:rPr>
          <w:noProof/>
        </w:rPr>
        <w:t>14</w:t>
      </w:r>
      <w:r>
        <w:fldChar w:fldCharType="end"/>
      </w:r>
      <w:bookmarkEnd w:id="136"/>
      <w:r>
        <w:t xml:space="preserve"> Estimate benchmark sheet</w:t>
      </w:r>
    </w:p>
    <w:p w14:paraId="2753FA2A" w14:textId="7288E920" w:rsidR="00335F38" w:rsidRPr="00E33943" w:rsidRDefault="00C6571D" w:rsidP="00907D39">
      <w:r>
        <w:t xml:space="preserve">A macro button allows the user to add more benchmark tables according to the nº of units that need to be assessed. Reference values for cost and capacity 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p>
    <w:p w14:paraId="1DEBF494" w14:textId="77777777" w:rsidR="00F94EF2" w:rsidRDefault="00F94EF2" w:rsidP="00033784">
      <w:pPr>
        <w:pStyle w:val="Heading2"/>
      </w:pPr>
      <w:r>
        <w:t>Cash Flow Analysis</w:t>
      </w:r>
    </w:p>
    <w:p w14:paraId="001299DA" w14:textId="3D7F78EB"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DF0309" w:rsidRPr="0023391F">
        <w:t xml:space="preserve">Figure </w:t>
      </w:r>
      <w:r w:rsidR="00DF0309">
        <w:rPr>
          <w:noProof/>
        </w:rPr>
        <w:t>15</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ins w:id="137" w:author="CARLOS RAFAEL ARNAIZ DEL POZO" w:date="2021-05-26T16:26:00Z">
        <w:r w:rsidR="000821AA">
          <w:t xml:space="preserve">several economic indicators. The </w:t>
        </w:r>
      </w:ins>
      <w:ins w:id="138" w:author="CARLOS RAFAEL ARNAIZ DEL POZO" w:date="2021-05-26T16:27:00Z">
        <w:r w:rsidR="000821AA">
          <w:t xml:space="preserve">user can select between determining </w:t>
        </w:r>
      </w:ins>
      <w:r>
        <w:t>the Levelized Cost of Product (LCOP)</w:t>
      </w:r>
      <w:ins w:id="139" w:author="CARLOS RAFAEL ARNAIZ DEL POZO" w:date="2021-05-26T16:27:00Z">
        <w:r w:rsidR="0077093B">
          <w:t xml:space="preserve">, Internal Rate of Return (IRR) or Net Present Value (NPV) by specifying </w:t>
        </w:r>
        <w:r w:rsidR="00B96DEC">
          <w:t xml:space="preserve">initial values for </w:t>
        </w:r>
      </w:ins>
      <w:ins w:id="140" w:author="CARLOS RAFAEL ARNAIZ DEL POZO" w:date="2021-05-26T16:28:00Z">
        <w:r w:rsidR="00B96DEC">
          <w:t xml:space="preserve">product price and discount </w:t>
        </w:r>
      </w:ins>
      <w:ins w:id="141" w:author="CARLOS RAFAEL ARNAIZ DEL POZO" w:date="2021-05-26T16:47:00Z">
        <w:r w:rsidR="002E78E1">
          <w:t>rate and</w:t>
        </w:r>
      </w:ins>
      <w:ins w:id="142" w:author="CARLOS RAFAEL ARNAIZ DEL POZO" w:date="2021-05-26T16:38:00Z">
        <w:r w:rsidR="00902A79">
          <w:t xml:space="preserve"> running the </w:t>
        </w:r>
      </w:ins>
      <w:ins w:id="143" w:author="CARLOS RAFAEL ARNAIZ DEL POZO" w:date="2021-05-26T16:47:00Z">
        <w:r w:rsidR="007D4106">
          <w:t>CFA</w:t>
        </w:r>
      </w:ins>
      <w:ins w:id="144" w:author="CARLOS RAFAEL ARNAIZ DEL POZO" w:date="2021-05-26T16:38:00Z">
        <w:r w:rsidR="00902A79">
          <w:t xml:space="preserve"> macro</w:t>
        </w:r>
      </w:ins>
      <w:ins w:id="145" w:author="CARLOS RAFAEL ARNAIZ DEL POZO" w:date="2021-05-26T16:28:00Z">
        <w:r w:rsidR="00B96DEC">
          <w:t xml:space="preserve">. Depending on the selected economic indicator, the </w:t>
        </w:r>
        <w:r w:rsidR="0076162C">
          <w:t xml:space="preserve">output table will display different values. </w:t>
        </w:r>
      </w:ins>
      <w:del w:id="146" w:author="CARLOS RAFAEL ARNAIZ DEL POZO" w:date="2021-05-26T16:28:00Z">
        <w:r w:rsidR="005B4AB8" w:rsidDel="0076162C">
          <w:delText xml:space="preserve"> by making the</w:delText>
        </w:r>
      </w:del>
      <w:ins w:id="147" w:author="CARLOS RAFAEL ARNAIZ DEL POZO" w:date="2021-05-26T16:28:00Z">
        <w:r w:rsidR="0076162C">
          <w:t>LCOP and IRR are determin</w:t>
        </w:r>
        <w:r w:rsidR="00024C89">
          <w:t xml:space="preserve">ed by </w:t>
        </w:r>
      </w:ins>
      <w:ins w:id="148" w:author="CARLOS RAFAEL ARNAIZ DEL POZO" w:date="2021-05-26T16:29:00Z">
        <w:r w:rsidR="00024C89">
          <w:t>setting</w:t>
        </w:r>
      </w:ins>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ins w:id="149" w:author="CARLOS RAFAEL ARNAIZ DEL POZO" w:date="2021-05-26T16:29:00Z">
        <w:r w:rsidR="00024C89">
          <w:t xml:space="preserve"> by changing product price or discount </w:t>
        </w:r>
      </w:ins>
      <w:ins w:id="150" w:author="CARLOS RAFAEL ARNAIZ DEL POZO" w:date="2021-05-26T16:47:00Z">
        <w:r w:rsidR="002E78E1">
          <w:t>rate,</w:t>
        </w:r>
      </w:ins>
      <w:ins w:id="151" w:author="CARLOS RAFAEL ARNAIZ DEL POZO" w:date="2021-05-26T16:29:00Z">
        <w:r w:rsidR="00024C89">
          <w:t xml:space="preserve"> respectively</w:t>
        </w:r>
      </w:ins>
      <w:r w:rsidR="0023391F">
        <w:t>. The NPV is calculat</w:t>
      </w:r>
      <w:r w:rsidR="001C59F5">
        <w:t>ed</w:t>
      </w:r>
      <w:r w:rsidR="0023391F">
        <w:t xml:space="preserve"> by adding the discounted annual cash flow rates</w:t>
      </w:r>
      <w:ins w:id="152" w:author="CARLOS RAFAEL ARNAIZ DEL POZO" w:date="2021-05-26T16:48:00Z">
        <w:r w:rsidR="00335C1F">
          <w:t xml:space="preserve"> during the plant construction and operational lifetime</w:t>
        </w:r>
      </w:ins>
      <w:ins w:id="153" w:author="CARLOS RAFAEL ARNAIZ DEL POZO" w:date="2021-05-26T16:29:00Z">
        <w:r w:rsidR="00024C89">
          <w:t xml:space="preserve"> (dependant on these two input </w:t>
        </w:r>
        <w:r w:rsidR="006A53AB">
          <w:t>variables)</w:t>
        </w:r>
      </w:ins>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del w:id="154" w:author="CARLOS RAFAEL ARNAIZ DEL POZO" w:date="2021-05-26T16:29:00Z">
        <w:r w:rsidR="005B4AB8" w:rsidDel="006A53AB">
          <w:delText>Heat input and product heat output/net power production with the net thermal efficiency is also provided</w:delText>
        </w:r>
      </w:del>
      <w:ins w:id="155" w:author="CARLOS RAFAEL ARNAIZ DEL POZO" w:date="2021-05-26T16:29:00Z">
        <w:r w:rsidR="006A53AB">
          <w:t>An input</w:t>
        </w:r>
      </w:ins>
      <w:ins w:id="156" w:author="CARLOS RAFAEL ARNAIZ DEL POZO" w:date="2021-05-26T16:30:00Z">
        <w:r w:rsidR="006A53AB">
          <w:t xml:space="preserve">-output efficiency </w:t>
        </w:r>
      </w:ins>
      <w:ins w:id="157" w:author="CARLOS RAFAEL ARNAIZ DEL POZO" w:date="2021-05-26T16:48:00Z">
        <w:r w:rsidR="00335C1F">
          <w:t>based on</w:t>
        </w:r>
      </w:ins>
      <w:ins w:id="158" w:author="CARLOS RAFAEL ARNAIZ DEL POZO" w:date="2021-05-26T16:30:00Z">
        <w:r w:rsidR="006A53AB">
          <w:t xml:space="preserve"> product </w:t>
        </w:r>
        <w:r w:rsidR="00675F0A">
          <w:t>to</w:t>
        </w:r>
        <w:r w:rsidR="006A53AB">
          <w:t xml:space="preserve"> raw material</w:t>
        </w:r>
        <w:r w:rsidR="00675F0A">
          <w:t xml:space="preserve"> (fuel)</w:t>
        </w:r>
      </w:ins>
      <w:ins w:id="159" w:author="CARLOS RAFAEL ARNAIZ DEL POZO" w:date="2021-05-26T16:48:00Z">
        <w:r w:rsidR="00335C1F">
          <w:t xml:space="preserve"> ratio</w:t>
        </w:r>
      </w:ins>
      <w:del w:id="160" w:author="CARLOS RAFAEL ARNAIZ DEL POZO" w:date="2021-05-26T16:30:00Z">
        <w:r w:rsidR="005B4AB8" w:rsidDel="00675F0A">
          <w:delText>,</w:delText>
        </w:r>
      </w:del>
      <w:r w:rsidR="005B4AB8">
        <w:t xml:space="preserve"> referring to the Plant Overview sheet</w:t>
      </w:r>
      <w:ins w:id="161" w:author="CARLOS RAFAEL ARNAIZ DEL POZO" w:date="2021-05-26T16:30:00Z">
        <w:r w:rsidR="00675F0A">
          <w:t>, is presented</w:t>
        </w:r>
      </w:ins>
      <w:r w:rsidR="005B4AB8">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162"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162"/>
          </w:p>
        </w:tc>
      </w:tr>
    </w:tbl>
    <w:p w14:paraId="0267FEC7" w14:textId="693F1C32" w:rsidR="00AB7DE1" w:rsidRDefault="000D2B92" w:rsidP="00907D39">
      <w:r>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del w:id="163" w:author="CARLOS RAFAEL ARNAIZ DEL POZO" w:date="2021-05-26T16:26:00Z">
        <w:r w:rsidR="00380483" w:rsidDel="000821AA">
          <w:delText>, as well as a suitable discount rate representative of the financing costs</w:delText>
        </w:r>
      </w:del>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A827FD" w:rsidRPr="00A827FD">
        <w:rPr>
          <w:rFonts w:ascii="Calibri" w:hAnsi="Calibri" w:cs="Calibri"/>
          <w:bCs/>
        </w:rPr>
        <w:t>[14]</w:t>
      </w:r>
      <w:r w:rsidR="009E6219">
        <w:fldChar w:fldCharType="end"/>
      </w:r>
      <w:r w:rsidR="009E6219">
        <w:t>.</w:t>
      </w:r>
      <w:r w:rsidR="003B7D1D">
        <w:t xml:space="preserve"> </w:t>
      </w:r>
    </w:p>
    <w:p w14:paraId="6AA5DAAD" w14:textId="4C708F51" w:rsidR="0023391F" w:rsidRDefault="004D6AE4" w:rsidP="0023391F">
      <w:pPr>
        <w:keepNext/>
        <w:spacing w:before="240"/>
      </w:pPr>
      <w:del w:id="164" w:author="CARLOS RAFAEL ARNAIZ DEL POZO" w:date="2021-05-26T16:45:00Z">
        <w:r w:rsidDel="00180C23">
          <w:rPr>
            <w:noProof/>
          </w:rPr>
          <w:lastRenderedPageBreak/>
          <w:drawing>
            <wp:inline distT="0" distB="0" distL="0" distR="0" wp14:anchorId="1D1CB924" wp14:editId="7D0DBA26">
              <wp:extent cx="5724525" cy="25146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4525" cy="2514600"/>
                      </a:xfrm>
                      <a:prstGeom prst="rect">
                        <a:avLst/>
                      </a:prstGeom>
                      <a:noFill/>
                      <a:ln>
                        <a:noFill/>
                      </a:ln>
                    </pic:spPr>
                  </pic:pic>
                </a:graphicData>
              </a:graphic>
            </wp:inline>
          </w:drawing>
        </w:r>
      </w:del>
      <w:ins w:id="165" w:author="CARLOS RAFAEL ARNAIZ DEL POZO" w:date="2021-05-26T16:46:00Z">
        <w:r w:rsidR="007D4106">
          <w:rPr>
            <w:noProof/>
          </w:rPr>
          <w:drawing>
            <wp:inline distT="0" distB="0" distL="0" distR="0" wp14:anchorId="0B72C726" wp14:editId="2C47756D">
              <wp:extent cx="5724525" cy="2657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4525" cy="2657475"/>
                      </a:xfrm>
                      <a:prstGeom prst="rect">
                        <a:avLst/>
                      </a:prstGeom>
                      <a:noFill/>
                      <a:ln>
                        <a:noFill/>
                      </a:ln>
                    </pic:spPr>
                  </pic:pic>
                </a:graphicData>
              </a:graphic>
            </wp:inline>
          </w:drawing>
        </w:r>
      </w:ins>
    </w:p>
    <w:p w14:paraId="77C31C80" w14:textId="43D58045" w:rsidR="0023391F" w:rsidRDefault="0023391F" w:rsidP="0023391F">
      <w:pPr>
        <w:pStyle w:val="Caption"/>
        <w:jc w:val="center"/>
      </w:pPr>
      <w:bookmarkStart w:id="166" w:name="_Ref69841172"/>
      <w:r w:rsidRPr="0023391F">
        <w:t xml:space="preserve">Figure </w:t>
      </w:r>
      <w:r>
        <w:fldChar w:fldCharType="begin"/>
      </w:r>
      <w:r w:rsidRPr="0023391F">
        <w:instrText xml:space="preserve"> SEQ Figure \* ARABIC </w:instrText>
      </w:r>
      <w:r>
        <w:fldChar w:fldCharType="separate"/>
      </w:r>
      <w:r w:rsidR="00DF0309">
        <w:rPr>
          <w:noProof/>
        </w:rPr>
        <w:t>15</w:t>
      </w:r>
      <w:r>
        <w:fldChar w:fldCharType="end"/>
      </w:r>
      <w:bookmarkEnd w:id="166"/>
      <w:r w:rsidRPr="0023391F">
        <w:t xml:space="preserve"> CFA sheet: plant summary, economic </w:t>
      </w:r>
      <w:proofErr w:type="gramStart"/>
      <w:r w:rsidRPr="0023391F">
        <w:t>assumptions</w:t>
      </w:r>
      <w:proofErr w:type="gramEnd"/>
      <w:ins w:id="167" w:author="CARLOS RAFAEL ARNAIZ DEL POZO" w:date="2021-05-26T16:39:00Z">
        <w:r w:rsidR="00E41032">
          <w:t xml:space="preserve"> and results</w:t>
        </w:r>
      </w:ins>
      <w:r w:rsidRPr="0023391F">
        <w:t xml:space="preserve">, </w:t>
      </w:r>
      <w:r>
        <w:t>LCOP breakdown and</w:t>
      </w:r>
      <w:ins w:id="168" w:author="CARLOS RAFAEL ARNAIZ DEL POZO" w:date="2021-05-26T16:39:00Z">
        <w:r w:rsidR="00E41032">
          <w:t xml:space="preserve"> Cash Flow</w:t>
        </w:r>
        <w:r w:rsidR="00FD22DF">
          <w:t xml:space="preserve"> diagram</w:t>
        </w:r>
      </w:ins>
      <w:del w:id="169" w:author="CARLOS RAFAEL ARNAIZ DEL POZO" w:date="2021-05-26T16:39:00Z">
        <w:r w:rsidDel="00FD22DF">
          <w:delText xml:space="preserve"> figure</w:delText>
        </w:r>
      </w:del>
      <w:r>
        <w:t xml:space="preserve"> sections</w:t>
      </w:r>
    </w:p>
    <w:p w14:paraId="132962CC" w14:textId="69020C4B" w:rsidR="00524B7E" w:rsidRDefault="00524B7E" w:rsidP="00907D39">
      <w:del w:id="170" w:author="CARLOS RAFAEL ARNAIZ DEL POZO" w:date="2021-05-26T16:31:00Z">
        <w:r w:rsidDel="008D5ED9">
          <w:delText>B</w:delText>
        </w:r>
        <w:r w:rsidR="009E6219" w:rsidDel="008D5ED9">
          <w:delText>esides</w:delText>
        </w:r>
        <w:r w:rsidDel="008D5ED9">
          <w:delText xml:space="preserve"> the LCOP, </w:delText>
        </w:r>
      </w:del>
      <w:ins w:id="171" w:author="CARLOS RAFAEL ARNAIZ DEL POZO" w:date="2021-05-26T16:31:00Z">
        <w:r w:rsidR="008D5ED9">
          <w:t xml:space="preserve">For LCOP </w:t>
        </w:r>
        <w:r w:rsidR="003815C3">
          <w:t>estimations</w:t>
        </w:r>
        <w:r w:rsidR="008D5ED9">
          <w:t xml:space="preserve">, </w:t>
        </w:r>
      </w:ins>
      <w:r>
        <w:t xml:space="preserve">other economic metrics can be derived when evaluating a CCS plant alternative, if </w:t>
      </w:r>
      <w:del w:id="172" w:author="CARLOS RAFAEL ARNAIZ DEL POZO" w:date="2021-05-26T16:36:00Z">
        <w:r w:rsidDel="000975D5">
          <w:delText>economic</w:delText>
        </w:r>
      </w:del>
      <w:ins w:id="173" w:author="CARLOS RAFAEL ARNAIZ DEL POZO" w:date="2021-05-26T16:36:00Z">
        <w:r w:rsidR="000975D5">
          <w:t>several performance</w:t>
        </w:r>
      </w:ins>
      <w:r>
        <w:t xml:space="preserve"> parameters from a reference plant without CCS are known</w:t>
      </w:r>
      <w:r w:rsidR="00D3257A">
        <w:t xml:space="preserve"> and specified</w:t>
      </w:r>
      <w:r>
        <w:t>. For instance, the Cost of CO</w:t>
      </w:r>
      <w:r w:rsidRPr="000F070C">
        <w:rPr>
          <w:vertAlign w:val="subscript"/>
        </w:rPr>
        <w:t>2</w:t>
      </w:r>
      <w:r>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Pr="00CB693D">
        <w:t xml:space="preserve"> i</w:t>
      </w:r>
      <w:r>
        <w:t xml:space="preserve">s a common </w:t>
      </w:r>
      <w:r w:rsidR="0095250C">
        <w:t>indicator</w:t>
      </w:r>
      <w:r>
        <w:t xml:space="preserve"> to assess the potential of a CCS concept, as it directly reflects the CO</w:t>
      </w:r>
      <w:r w:rsidRPr="00524B7E">
        <w:rPr>
          <w:vertAlign w:val="subscript"/>
        </w:rPr>
        <w:t>2</w:t>
      </w:r>
      <w:r>
        <w:t xml:space="preserve"> price at which such novel plant becomes</w:t>
      </w:r>
      <w:r w:rsidR="003812E1">
        <w:t xml:space="preserve"> economically</w:t>
      </w:r>
      <w:r>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174"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174"/>
          </w:p>
        </w:tc>
      </w:tr>
    </w:tbl>
    <w:p w14:paraId="4E461F0A" w14:textId="0C245407" w:rsidR="009E6219" w:rsidRDefault="009E6219" w:rsidP="00907D39">
      <w:pPr>
        <w:rPr>
          <w:ins w:id="175" w:author="CARLOS RAFAEL ARNAIZ DEL POZO" w:date="2021-05-26T16:32:00Z"/>
        </w:rPr>
      </w:pPr>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3F101A17" w:rsidR="00E34F23" w:rsidRDefault="003815C3" w:rsidP="00907D39">
      <w:ins w:id="176" w:author="CARLOS RAFAEL ARNAIZ DEL POZO" w:date="2021-05-26T16:32:00Z">
        <w:r>
          <w:t xml:space="preserve">Finally, the output table also presents </w:t>
        </w:r>
        <w:r w:rsidR="00A336AD">
          <w:t>basic economic performance metric</w:t>
        </w:r>
      </w:ins>
      <w:ins w:id="177" w:author="CARLOS RAFAEL ARNAIZ DEL POZO" w:date="2021-05-26T16:33:00Z">
        <w:r w:rsidR="007A391C">
          <w:t>s</w:t>
        </w:r>
      </w:ins>
      <w:ins w:id="178" w:author="CARLOS RAFAEL ARNAIZ DEL POZO" w:date="2021-05-26T16:32:00Z">
        <w:r w:rsidR="00A336AD">
          <w:t>: simple and discounted (if applicable) payback periods (SPP &amp; DPP)</w:t>
        </w:r>
      </w:ins>
      <w:ins w:id="179" w:author="CARLOS RAFAEL ARNAIZ DEL POZO" w:date="2021-05-26T16:33:00Z">
        <w:r w:rsidR="00A336AD">
          <w:t xml:space="preserve">, </w:t>
        </w:r>
        <w:r w:rsidR="007A391C">
          <w:t>which are defined as the</w:t>
        </w:r>
      </w:ins>
      <w:ins w:id="180" w:author="CARLOS RAFAEL ARNAIZ DEL POZO" w:date="2021-05-26T16:34:00Z">
        <w:r w:rsidR="00D409D0">
          <w:t xml:space="preserve"> plant operation</w:t>
        </w:r>
      </w:ins>
      <w:ins w:id="181" w:author="CARLOS RAFAEL ARNAIZ DEL POZO" w:date="2021-05-26T16:33:00Z">
        <w:r w:rsidR="007A391C">
          <w:t xml:space="preserve"> year at which </w:t>
        </w:r>
      </w:ins>
      <w:ins w:id="182" w:author="CARLOS RAFAEL ARNAIZ DEL POZO" w:date="2021-05-26T16:34:00Z">
        <w:r w:rsidR="00CB4E7F">
          <w:t xml:space="preserve">the </w:t>
        </w:r>
      </w:ins>
      <w:ins w:id="183" w:author="CARLOS RAFAEL ARNAIZ DEL POZO" w:date="2021-05-31T12:27:00Z">
        <w:r w:rsidR="007F4B97">
          <w:t>respective net</w:t>
        </w:r>
      </w:ins>
      <w:ins w:id="184" w:author="CARLOS RAFAEL ARNAIZ DEL POZO" w:date="2021-05-26T16:34:00Z">
        <w:r w:rsidR="00D409D0">
          <w:t xml:space="preserve"> </w:t>
        </w:r>
        <w:r w:rsidR="00CB4E7F">
          <w:t xml:space="preserve">cash flow </w:t>
        </w:r>
        <w:r w:rsidR="00D409D0">
          <w:t>become positive.</w:t>
        </w:r>
      </w:ins>
      <w:ins w:id="185" w:author="CARLOS RAFAEL ARNAIZ DEL POZO" w:date="2021-05-26T16:36:00Z">
        <w:r w:rsidR="00E34F23">
          <w:t xml:space="preserve"> To the right of the economic output table, graphical representations of the simple and discounted cash flows are shown as well as an LCOP </w:t>
        </w:r>
      </w:ins>
      <w:ins w:id="186" w:author="CARLOS RAFAEL ARNAIZ DEL POZO" w:date="2021-05-26T16:37:00Z">
        <w:r w:rsidR="00E34F23">
          <w:t>decomposition</w:t>
        </w:r>
        <w:r w:rsidR="007C4B08">
          <w:t xml:space="preserve"> (based on each cost item contribution)</w:t>
        </w:r>
        <w:r w:rsidR="00E34F23">
          <w:t xml:space="preserve"> </w:t>
        </w:r>
        <w:r w:rsidR="005B724E">
          <w:t>with</w:t>
        </w:r>
      </w:ins>
      <w:ins w:id="187" w:author="CARLOS RAFAEL ARNAIZ DEL POZO" w:date="2021-05-31T12:27:00Z">
        <w:r w:rsidR="00193223">
          <w:t xml:space="preserve"> respect</w:t>
        </w:r>
      </w:ins>
      <w:ins w:id="188" w:author="CARLOS RAFAEL ARNAIZ DEL POZO" w:date="2021-05-26T16:37:00Z">
        <w:r w:rsidR="005B724E">
          <w:t xml:space="preserve"> a reference</w:t>
        </w:r>
      </w:ins>
      <w:ins w:id="189" w:author="CARLOS RAFAEL ARNAIZ DEL POZO" w:date="2021-05-31T12:27:00Z">
        <w:r w:rsidR="00193223">
          <w:t xml:space="preserve"> plant</w:t>
        </w:r>
      </w:ins>
      <w:ins w:id="190" w:author="CARLOS RAFAEL ARNAIZ DEL POZO" w:date="2021-05-26T16:37:00Z">
        <w:r w:rsidR="005B724E">
          <w:t xml:space="preserve"> benchmark.</w:t>
        </w:r>
        <w:r w:rsidR="00E34F23">
          <w:t xml:space="preserve"> </w:t>
        </w:r>
      </w:ins>
    </w:p>
    <w:p w14:paraId="35218AE0" w14:textId="47989A5D" w:rsidR="00426BEF" w:rsidRPr="00033784" w:rsidRDefault="00033784" w:rsidP="00033784">
      <w:pPr>
        <w:pStyle w:val="Heading1"/>
      </w:pPr>
      <w:r w:rsidRPr="00033784">
        <w:lastRenderedPageBreak/>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rPr>
          <w:ins w:id="191" w:author="CARLOS RAFAEL ARNAIZ DEL POZO" w:date="2021-05-26T16:35:00Z"/>
        </w:rPr>
      </w:pPr>
      <w:r>
        <w:t>COCA</w:t>
      </w:r>
      <w:r>
        <w:tab/>
        <w:t>Cost of CO</w:t>
      </w:r>
      <w:r w:rsidRPr="00F743B4">
        <w:rPr>
          <w:vertAlign w:val="subscript"/>
        </w:rPr>
        <w:t>2</w:t>
      </w:r>
      <w:r>
        <w:t xml:space="preserve"> Avoidance</w:t>
      </w:r>
    </w:p>
    <w:p w14:paraId="0AA1DD1C" w14:textId="76E490F7" w:rsidR="00D409D0" w:rsidRDefault="00D409D0" w:rsidP="00907D39">
      <w:pPr>
        <w:pStyle w:val="NoSpacing"/>
      </w:pPr>
      <w:ins w:id="192" w:author="CARLOS RAFAEL ARNAIZ DEL POZO" w:date="2021-05-26T16:35:00Z">
        <w:r>
          <w:t>DP</w:t>
        </w:r>
        <w:r w:rsidR="000975D5">
          <w:t>P</w:t>
        </w:r>
        <w:r w:rsidR="000975D5">
          <w:tab/>
          <w:t>Discounted Payback Period</w:t>
        </w:r>
      </w:ins>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10214E50" w:rsidR="00426BEF" w:rsidRDefault="00426BEF" w:rsidP="00907D39">
      <w:pPr>
        <w:pStyle w:val="NoSpacing"/>
      </w:pPr>
      <w:r>
        <w:t>TRL</w:t>
      </w:r>
      <w:r>
        <w:tab/>
        <w:t>Technology Readiness Level</w:t>
      </w:r>
    </w:p>
    <w:p w14:paraId="68C6118D" w14:textId="24103E13" w:rsidR="00033784" w:rsidRDefault="00D409D0" w:rsidP="00426BEF">
      <w:ins w:id="193" w:author="CARLOS RAFAEL ARNAIZ DEL POZO" w:date="2021-05-26T16:35:00Z">
        <w:r>
          <w:t>SPP</w:t>
        </w:r>
        <w:r>
          <w:tab/>
          <w:t>Simple Payback Period</w:t>
        </w:r>
      </w:ins>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m:t>C</m:t>
        </m:r>
      </m:oMath>
      <w:r>
        <w:tab/>
        <w:t xml:space="preserve">Cost estimate </w:t>
      </w:r>
    </w:p>
    <w:p w14:paraId="258D855D" w14:textId="731B5069" w:rsidR="008054A9" w:rsidRDefault="00DA730C"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 xml:space="preserve">Purchased cost with carbon steel at 1 </w:t>
      </w:r>
      <w:proofErr w:type="gramStart"/>
      <w:r w:rsidR="008054A9">
        <w:t>bar</w:t>
      </w:r>
      <w:proofErr w:type="gramEnd"/>
    </w:p>
    <w:p w14:paraId="6EDDF327" w14:textId="400C8E00" w:rsidR="001A3BEB" w:rsidRDefault="00DA730C"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DA730C"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DA730C"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DA730C"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DA730C"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DA730C"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t>References</w:t>
      </w:r>
    </w:p>
    <w:p w14:paraId="75015AD7" w14:textId="137981FF" w:rsidR="00A827FD" w:rsidRPr="00A827FD" w:rsidRDefault="00426BEF" w:rsidP="00A827FD">
      <w:pPr>
        <w:pStyle w:val="NormalWeb"/>
        <w:rPr>
          <w:rFonts w:ascii="Calibri" w:hAnsi="Calibri" w:cs="Calibri"/>
          <w:sz w:val="22"/>
        </w:rPr>
      </w:pPr>
      <w:r>
        <w:fldChar w:fldCharType="begin"/>
      </w:r>
      <w:r w:rsidR="00A827FD">
        <w:instrText>ADDIN RW.BIB</w:instrText>
      </w:r>
      <w:r>
        <w:fldChar w:fldCharType="separate"/>
      </w:r>
      <w:r w:rsidR="00A827FD" w:rsidRPr="00A827FD">
        <w:rPr>
          <w:rFonts w:ascii="Calibri" w:hAnsi="Calibri" w:cs="Calibri"/>
          <w:sz w:val="22"/>
        </w:rPr>
        <w:t>[1] J.M. Klara, M. Woods, O.J. Capicotto, J.T. Haslbeck, M. Matuszewski, L.L. Pinkerton, M.D. Rutkowski, R.L. Schoff and V. Vaysman, "Cost and performance baseline for fossil energy plants"</w:t>
      </w:r>
      <w:r w:rsidR="00A827FD" w:rsidRPr="00A827FD">
        <w:rPr>
          <w:rFonts w:ascii="Calibri" w:hAnsi="Calibri" w:cs="Calibri"/>
          <w:i/>
          <w:iCs/>
          <w:sz w:val="22"/>
        </w:rPr>
        <w:t xml:space="preserve"> National Energy Technology Laboratory, DOE/NETL-2007/1281. </w:t>
      </w:r>
      <w:r w:rsidR="00A827FD" w:rsidRPr="00A827FD">
        <w:rPr>
          <w:rFonts w:ascii="Calibri" w:hAnsi="Calibri" w:cs="Calibri"/>
          <w:sz w:val="22"/>
        </w:rPr>
        <w:t>2007.</w:t>
      </w:r>
    </w:p>
    <w:p w14:paraId="5006E12A" w14:textId="77777777" w:rsidR="00A827FD" w:rsidRPr="00A827FD" w:rsidRDefault="00A827FD" w:rsidP="00A827FD">
      <w:pPr>
        <w:pStyle w:val="NormalWeb"/>
        <w:rPr>
          <w:rFonts w:ascii="Calibri" w:hAnsi="Calibri" w:cs="Calibri"/>
          <w:sz w:val="22"/>
        </w:rPr>
      </w:pPr>
      <w:r w:rsidRPr="00A827FD">
        <w:rPr>
          <w:rFonts w:ascii="Calibri" w:hAnsi="Calibri" w:cs="Calibri"/>
          <w:sz w:val="22"/>
        </w:rPr>
        <w:lastRenderedPageBreak/>
        <w:t>[2] R.2. DOE/NETL-2010/1397, "Cost performance baseline for fossil energy plants. Volume 1: Bituminous coal and natural gas to electricity "</w:t>
      </w:r>
      <w:r w:rsidRPr="00A827FD">
        <w:rPr>
          <w:rFonts w:ascii="Calibri" w:hAnsi="Calibri" w:cs="Calibri"/>
          <w:i/>
          <w:iCs/>
          <w:sz w:val="22"/>
        </w:rPr>
        <w:t xml:space="preserve"> performance baseline for fossil energy plants.Volume 1: Bituminous coal and natural gas to electricity. </w:t>
      </w:r>
      <w:r w:rsidRPr="00A827FD">
        <w:rPr>
          <w:rFonts w:ascii="Calibri" w:hAnsi="Calibri" w:cs="Calibri"/>
          <w:sz w:val="22"/>
        </w:rPr>
        <w:t>2013.</w:t>
      </w:r>
    </w:p>
    <w:p w14:paraId="32F8FA3A" w14:textId="77777777" w:rsidR="00A827FD" w:rsidRPr="00A827FD" w:rsidRDefault="00A827FD" w:rsidP="00A827FD">
      <w:pPr>
        <w:pStyle w:val="NormalWeb"/>
        <w:rPr>
          <w:rFonts w:ascii="Calibri" w:hAnsi="Calibri" w:cs="Calibri"/>
          <w:sz w:val="22"/>
        </w:rPr>
      </w:pPr>
      <w:r w:rsidRPr="00A827F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A827FD">
        <w:rPr>
          <w:rFonts w:ascii="Calibri" w:hAnsi="Calibri" w:cs="Calibri"/>
          <w:i/>
          <w:iCs/>
          <w:sz w:val="22"/>
        </w:rPr>
        <w:t xml:space="preserve"> Cost and Performance Baseline for Fossil Energy Plants Volume 1b: Bituminous Coal (IGCC) to Electricity Revision 2b–Year Dollar Update. </w:t>
      </w:r>
      <w:r w:rsidRPr="00A827FD">
        <w:rPr>
          <w:rFonts w:ascii="Calibri" w:hAnsi="Calibri" w:cs="Calibri"/>
          <w:sz w:val="22"/>
        </w:rPr>
        <w:t>2015.</w:t>
      </w:r>
    </w:p>
    <w:p w14:paraId="14A4411D" w14:textId="77777777" w:rsidR="00A827FD" w:rsidRPr="00A827FD" w:rsidRDefault="00A827FD" w:rsidP="00A827FD">
      <w:pPr>
        <w:pStyle w:val="NormalWeb"/>
        <w:rPr>
          <w:rFonts w:ascii="Calibri" w:hAnsi="Calibri" w:cs="Calibri"/>
          <w:sz w:val="22"/>
        </w:rPr>
      </w:pPr>
      <w:r w:rsidRPr="00A827F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A827FD">
        <w:rPr>
          <w:rFonts w:ascii="Calibri" w:hAnsi="Calibri" w:cs="Calibri"/>
          <w:i/>
          <w:iCs/>
          <w:sz w:val="22"/>
        </w:rPr>
        <w:t xml:space="preserve"> Cost and Performance Baseline for Fossil Energy Plants, Volume 1: Bituminous Coal and Natural Gas to Electricity, Revision 4. </w:t>
      </w:r>
      <w:r w:rsidRPr="00A827FD">
        <w:rPr>
          <w:rFonts w:ascii="Calibri" w:hAnsi="Calibri" w:cs="Calibri"/>
          <w:sz w:val="22"/>
        </w:rPr>
        <w:t>2018.</w:t>
      </w:r>
    </w:p>
    <w:p w14:paraId="7C62B84B" w14:textId="77777777" w:rsidR="00A827FD" w:rsidRPr="00A827FD" w:rsidRDefault="00A827FD" w:rsidP="00A827FD">
      <w:pPr>
        <w:pStyle w:val="NormalWeb"/>
        <w:rPr>
          <w:rFonts w:ascii="Calibri" w:hAnsi="Calibri" w:cs="Calibri"/>
          <w:sz w:val="22"/>
        </w:rPr>
      </w:pPr>
      <w:r w:rsidRPr="00A827FD">
        <w:rPr>
          <w:rFonts w:ascii="Calibri" w:hAnsi="Calibri" w:cs="Calibri"/>
          <w:sz w:val="22"/>
        </w:rPr>
        <w:t>[5] IEAGHG R&amp;D Programme, "Effects of Plant Location on the Costs of CO2 Capture, Technical Report" 2018.</w:t>
      </w:r>
    </w:p>
    <w:p w14:paraId="72450F60" w14:textId="7B8EFF2B" w:rsidR="00A827FD" w:rsidRPr="00A827FD" w:rsidRDefault="00A827FD" w:rsidP="00A827FD">
      <w:pPr>
        <w:pStyle w:val="NormalWeb"/>
        <w:rPr>
          <w:rFonts w:ascii="Calibri" w:hAnsi="Calibri" w:cs="Calibri"/>
          <w:sz w:val="22"/>
        </w:rPr>
      </w:pPr>
      <w:r w:rsidRPr="00A827FD">
        <w:rPr>
          <w:rFonts w:ascii="Calibri" w:hAnsi="Calibri" w:cs="Calibri"/>
          <w:sz w:val="22"/>
        </w:rPr>
        <w:t>[6] Plant Cost Index Archives - Chemical Engineering</w:t>
      </w:r>
      <w:hyperlink r:id="rId31" w:tgtFrame="_blank" w:history="1">
        <w:r w:rsidRPr="00A827FD">
          <w:rPr>
            <w:rStyle w:val="Hyperlink"/>
            <w:rFonts w:ascii="Calibri" w:hAnsi="Calibri" w:cs="Calibri"/>
            <w:sz w:val="22"/>
          </w:rPr>
          <w:t>http://www.chemengonline.com</w:t>
        </w:r>
      </w:hyperlink>
      <w:r w:rsidRPr="00A827FD">
        <w:rPr>
          <w:rFonts w:ascii="Calibri" w:hAnsi="Calibri" w:cs="Calibri"/>
          <w:sz w:val="22"/>
        </w:rPr>
        <w:t xml:space="preserve"> 2018.</w:t>
      </w:r>
    </w:p>
    <w:p w14:paraId="5E6BD913" w14:textId="77777777" w:rsidR="00A827FD" w:rsidRPr="00A827FD" w:rsidRDefault="00A827FD" w:rsidP="00A827FD">
      <w:pPr>
        <w:pStyle w:val="NormalWeb"/>
        <w:rPr>
          <w:rFonts w:ascii="Calibri" w:hAnsi="Calibri" w:cs="Calibri"/>
          <w:sz w:val="22"/>
        </w:rPr>
      </w:pPr>
      <w:r w:rsidRPr="00A827FD">
        <w:rPr>
          <w:rFonts w:ascii="Calibri" w:hAnsi="Calibri" w:cs="Calibri"/>
          <w:sz w:val="22"/>
        </w:rPr>
        <w:t>[7] R. Turton, R.C. Bailie, W.B. Whiting and J.A. Shaeiwitz, "Analysis, synthesis and design of chemical processes", 2008.</w:t>
      </w:r>
    </w:p>
    <w:p w14:paraId="6A7389D6" w14:textId="77777777" w:rsidR="00A827FD" w:rsidRPr="00A827FD" w:rsidRDefault="00A827FD" w:rsidP="00A827FD">
      <w:pPr>
        <w:pStyle w:val="NormalWeb"/>
        <w:rPr>
          <w:rFonts w:ascii="Calibri" w:hAnsi="Calibri" w:cs="Calibri"/>
          <w:sz w:val="22"/>
        </w:rPr>
      </w:pPr>
      <w:r w:rsidRPr="00A827FD">
        <w:rPr>
          <w:rFonts w:ascii="Calibri" w:hAnsi="Calibri" w:cs="Calibri"/>
          <w:sz w:val="22"/>
        </w:rPr>
        <w:t>[8] K.M. Guthrie, "Data and Techniques for Preliminary Capital Cost Estimating", 1969.</w:t>
      </w:r>
    </w:p>
    <w:p w14:paraId="6D7BD212" w14:textId="77777777" w:rsidR="00A827FD" w:rsidRPr="00A827FD" w:rsidRDefault="00A827FD" w:rsidP="00A827FD">
      <w:pPr>
        <w:pStyle w:val="NormalWeb"/>
        <w:rPr>
          <w:rFonts w:ascii="Calibri" w:hAnsi="Calibri" w:cs="Calibri"/>
          <w:sz w:val="22"/>
        </w:rPr>
      </w:pPr>
      <w:r w:rsidRPr="00A827FD">
        <w:rPr>
          <w:rFonts w:ascii="Calibri" w:hAnsi="Calibri" w:cs="Calibri"/>
          <w:sz w:val="22"/>
        </w:rPr>
        <w:t>[9] W.D. Seider, J.D. Seader and D.R. Lewin, "PRODUCT &amp; PROCESS DESIGN PRINCIPLES: SYNTHESIS, ANALYSIS AND EVALUATION, (With CD)", 2009.</w:t>
      </w:r>
    </w:p>
    <w:p w14:paraId="4236FBFE" w14:textId="77777777" w:rsidR="00A827FD" w:rsidRPr="00A827FD" w:rsidRDefault="00A827FD" w:rsidP="00A827FD">
      <w:pPr>
        <w:pStyle w:val="NormalWeb"/>
        <w:rPr>
          <w:rFonts w:ascii="Calibri" w:hAnsi="Calibri" w:cs="Calibri"/>
          <w:sz w:val="22"/>
        </w:rPr>
      </w:pPr>
      <w:r w:rsidRPr="00A827FD">
        <w:rPr>
          <w:rFonts w:ascii="Calibri" w:hAnsi="Calibri" w:cs="Calibri"/>
          <w:sz w:val="22"/>
        </w:rPr>
        <w:t>[10] Robin Smith, "Chemical Process Design and Integration" John Wiley &amp; Sons Ltd, 2005.</w:t>
      </w:r>
    </w:p>
    <w:p w14:paraId="526E1810" w14:textId="77777777" w:rsidR="00A827FD" w:rsidRPr="00A827FD" w:rsidRDefault="00A827FD" w:rsidP="00A827FD">
      <w:pPr>
        <w:pStyle w:val="NormalWeb"/>
        <w:rPr>
          <w:rFonts w:ascii="Calibri" w:hAnsi="Calibri" w:cs="Calibri"/>
          <w:sz w:val="22"/>
        </w:rPr>
      </w:pPr>
      <w:r w:rsidRPr="00A827FD">
        <w:rPr>
          <w:rFonts w:ascii="Calibri" w:hAnsi="Calibri" w:cs="Calibri"/>
          <w:sz w:val="22"/>
        </w:rPr>
        <w:t>[11] R. Anantharaman, O. Bolland, N. Booth, E. Van Dorst, E. Sanchez Fernandez, F. Franco, E. Macchi, G. Manzolini, D. Nikolic, A. Pfeffer, M. Prins, S. Rezvani and L. Robinson, "Cesar Deliverable D2.4.3. European Best Practice Guidelines For Assessment Of Co2 Capture Technologies" 2018.</w:t>
      </w:r>
    </w:p>
    <w:p w14:paraId="649E0104" w14:textId="77777777" w:rsidR="00A827FD" w:rsidRPr="00A827FD" w:rsidRDefault="00A827FD" w:rsidP="00A827FD">
      <w:pPr>
        <w:pStyle w:val="NormalWeb"/>
        <w:rPr>
          <w:rFonts w:ascii="Calibri" w:hAnsi="Calibri" w:cs="Calibri"/>
          <w:sz w:val="22"/>
        </w:rPr>
      </w:pPr>
      <w:r w:rsidRPr="00A827FD">
        <w:rPr>
          <w:rFonts w:ascii="Calibri" w:hAnsi="Calibri" w:cs="Calibri"/>
          <w:sz w:val="22"/>
        </w:rPr>
        <w:t>[12] C.O. IEAGHG, "Capture at coal based power and hydrogen plants, Report 2014/3" 2014.</w:t>
      </w:r>
    </w:p>
    <w:p w14:paraId="1C99E32D" w14:textId="77777777" w:rsidR="00A827FD" w:rsidRPr="00A827FD" w:rsidRDefault="00A827FD" w:rsidP="00A827FD">
      <w:pPr>
        <w:pStyle w:val="NormalWeb"/>
        <w:rPr>
          <w:rFonts w:ascii="Calibri" w:hAnsi="Calibri" w:cs="Calibri"/>
          <w:sz w:val="22"/>
        </w:rPr>
      </w:pPr>
      <w:r w:rsidRPr="00A827FD">
        <w:rPr>
          <w:rFonts w:ascii="Calibri" w:hAnsi="Calibri" w:cs="Calibri"/>
          <w:sz w:val="22"/>
        </w:rPr>
        <w:t>[13] M. Babcock, "Oxy combustion processes for CO2 capture from power plant"</w:t>
      </w:r>
      <w:r w:rsidRPr="00A827FD">
        <w:rPr>
          <w:rFonts w:ascii="Calibri" w:hAnsi="Calibri" w:cs="Calibri"/>
          <w:i/>
          <w:iCs/>
          <w:sz w:val="22"/>
        </w:rPr>
        <w:t xml:space="preserve"> IEA, Report. </w:t>
      </w:r>
      <w:r w:rsidRPr="00A827FD">
        <w:rPr>
          <w:rFonts w:ascii="Calibri" w:hAnsi="Calibri" w:cs="Calibri"/>
          <w:sz w:val="22"/>
        </w:rPr>
        <w:t>2005, no. 2005/9.</w:t>
      </w:r>
    </w:p>
    <w:p w14:paraId="56ACFE54" w14:textId="77777777" w:rsidR="00A827FD" w:rsidRPr="00A827FD" w:rsidRDefault="00A827FD" w:rsidP="00A827FD">
      <w:pPr>
        <w:pStyle w:val="NormalWeb"/>
        <w:rPr>
          <w:rFonts w:ascii="Calibri" w:hAnsi="Calibri" w:cs="Calibri"/>
          <w:sz w:val="22"/>
        </w:rPr>
      </w:pPr>
      <w:r w:rsidRPr="00A827FD">
        <w:rPr>
          <w:rFonts w:ascii="Calibri" w:hAnsi="Calibri" w:cs="Calibri"/>
          <w:sz w:val="22"/>
        </w:rPr>
        <w:t>[14] S. Roussanaly, E. Rubin, M.V. Der Spek, N. Berghout, G. Booras, T. Fout, M. Garcia, S. Gardarsdottir, M. Matuszewsk and S. McCoy, "Towards improved guidelines for cost evaluation of CO2 capture technologies" 2019.</w:t>
      </w:r>
    </w:p>
    <w:p w14:paraId="75A33AEC" w14:textId="377CDD54" w:rsidR="009E6219" w:rsidRPr="009E6219" w:rsidRDefault="00A827FD" w:rsidP="00A827FD">
      <w:r w:rsidRPr="00A827F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chalk Cloete" w:date="2021-04-22T19:22:00Z" w:initials="SC">
    <w:p w14:paraId="132466D0" w14:textId="121168DE" w:rsidR="00A827FD" w:rsidRPr="00BA7206" w:rsidRDefault="00A827FD">
      <w:pPr>
        <w:pStyle w:val="CommentText"/>
      </w:pPr>
      <w:r w:rsidRPr="00BA7206">
        <w:rPr>
          <w:rStyle w:val="CommentReference"/>
        </w:rPr>
        <w:annotationRef/>
      </w:r>
      <w:r w:rsidRPr="00BA7206">
        <w:t xml:space="preserve">We have a small </w:t>
      </w:r>
      <w:r>
        <w:t>p</w:t>
      </w:r>
      <w:r w:rsidRPr="00BA7206">
        <w:t xml:space="preserve">roject </w:t>
      </w:r>
      <w:r>
        <w:t xml:space="preserve">at SINTEF now to make an online repository for this data. Hopefully, we will have a version-controlled system for community-based development of the tool soon. </w:t>
      </w:r>
    </w:p>
  </w:comment>
  <w:comment w:id="1" w:author="Schalk Cloete" w:date="2021-04-22T22:16:00Z" w:initials="SC">
    <w:p w14:paraId="00233E01" w14:textId="49DE8AE8" w:rsidR="00A827FD" w:rsidRDefault="00A827FD">
      <w:pPr>
        <w:pStyle w:val="CommentText"/>
      </w:pPr>
      <w:r>
        <w:rPr>
          <w:rStyle w:val="CommentReference"/>
        </w:rPr>
        <w:annotationRef/>
      </w:r>
      <w:hyperlink r:id="rId1" w:history="1">
        <w:r w:rsidRPr="00C90398">
          <w:rPr>
            <w:rStyle w:val="Hyperlink"/>
          </w:rPr>
          <w:t>https://opendatacommons.org/licenses/odbl/summary/</w:t>
        </w:r>
      </w:hyperlink>
    </w:p>
    <w:p w14:paraId="03A55F11" w14:textId="0E2245BA" w:rsidR="00A827FD" w:rsidRDefault="00A827FD">
      <w:pPr>
        <w:pStyle w:val="CommentText"/>
      </w:pPr>
      <w:r>
        <w:t xml:space="preserve">We should put a sheet at the start with the text from this link and guidelines for attribution. </w:t>
      </w:r>
    </w:p>
  </w:comment>
  <w:comment w:id="2" w:author="Schalk Cloete" w:date="2021-04-22T19:42:00Z" w:initials="SC">
    <w:p w14:paraId="7668BA38" w14:textId="7867C5C2" w:rsidR="00A827FD" w:rsidRDefault="00A827FD" w:rsidP="001115A7">
      <w:r>
        <w:rPr>
          <w:rStyle w:val="CommentReference"/>
        </w:rPr>
        <w:annotationRef/>
      </w:r>
      <w:r>
        <w:t xml:space="preserve">How about the </w:t>
      </w:r>
      <w:proofErr w:type="gramStart"/>
      <w:r>
        <w:t>words</w:t>
      </w:r>
      <w:proofErr w:type="gramEnd"/>
      <w:r>
        <w:t xml:space="preserve"> "target" and "source" for the final and starting conditions? I think these words give a </w:t>
      </w:r>
      <w:proofErr w:type="gramStart"/>
      <w:r>
        <w:t>pretty clear</w:t>
      </w:r>
      <w:proofErr w:type="gramEnd"/>
      <w:r>
        <w:t xml:space="preserve"> impression of what we mean. </w:t>
      </w:r>
    </w:p>
  </w:comment>
  <w:comment w:id="3" w:author="Carlos Arnaiz del Pozo" w:date="2021-04-27T15:54:00Z" w:initials="CAdP">
    <w:p w14:paraId="043A55FB" w14:textId="038023B6" w:rsidR="00E96B7A" w:rsidRDefault="00E96B7A">
      <w:pPr>
        <w:pStyle w:val="CommentText"/>
      </w:pPr>
      <w:r>
        <w:rPr>
          <w:rStyle w:val="CommentReference"/>
        </w:rPr>
        <w:annotationRef/>
      </w:r>
      <w:r>
        <w:t>Sure, but I think target and source basis is preferable to conditions.</w:t>
      </w:r>
    </w:p>
  </w:comment>
  <w:comment w:id="36" w:author="Carlos Arnaiz del Pozo" w:date="2021-04-27T16:00:00Z" w:initials="CAdP">
    <w:p w14:paraId="1E5E6099" w14:textId="40EA5037" w:rsidR="00E96B7A" w:rsidRDefault="00E96B7A">
      <w:pPr>
        <w:pStyle w:val="CommentText"/>
      </w:pPr>
      <w:r>
        <w:rPr>
          <w:rStyle w:val="CommentReference"/>
        </w:rPr>
        <w:annotationRef/>
      </w:r>
      <w:r>
        <w:t>I actually took 0.8 as 0.9 gave quite large savings on the 2</w:t>
      </w:r>
      <w:r w:rsidRPr="00E96B7A">
        <w:rPr>
          <w:vertAlign w:val="superscript"/>
        </w:rPr>
        <w:t>nd</w:t>
      </w:r>
      <w:r>
        <w:t xml:space="preserve"> </w:t>
      </w:r>
      <w:proofErr w:type="gramStart"/>
      <w:r>
        <w:t>train</w:t>
      </w:r>
      <w:proofErr w:type="gramEnd"/>
    </w:p>
  </w:comment>
  <w:comment w:id="107" w:author="Schalk Cloete" w:date="2021-04-22T22:35:00Z" w:initials="SC">
    <w:p w14:paraId="3CE2C01F" w14:textId="12240F54" w:rsidR="00A827FD" w:rsidRDefault="00A827FD">
      <w:pPr>
        <w:pStyle w:val="CommentText"/>
      </w:pPr>
      <w:r>
        <w:rPr>
          <w:rStyle w:val="CommentReference"/>
        </w:rPr>
        <w:annotationRef/>
      </w:r>
      <w:r>
        <w:t xml:space="preserve">Is this a standardized list? We just need to make sure it does not exclude something important. </w:t>
      </w:r>
    </w:p>
  </w:comment>
  <w:comment w:id="108" w:author="Carlos Arnaiz del Pozo" w:date="2021-04-28T09:10:00Z" w:initials="CAdP">
    <w:p w14:paraId="70A79A6A" w14:textId="79F5C353" w:rsidR="00DA16CE" w:rsidRDefault="00DA16CE">
      <w:pPr>
        <w:pStyle w:val="CommentText"/>
      </w:pPr>
      <w:r>
        <w:rPr>
          <w:rStyle w:val="CommentReference"/>
        </w:rPr>
        <w:annotationRef/>
      </w:r>
      <w:proofErr w:type="gramStart"/>
      <w:r>
        <w:t>It’s</w:t>
      </w:r>
      <w:proofErr w:type="gramEnd"/>
      <w:r>
        <w:t xml:space="preserve"> a categorization based on the specific activity that the unit carries out within the plant. It has </w:t>
      </w:r>
      <w:proofErr w:type="gramStart"/>
      <w:r>
        <w:t>generality, but</w:t>
      </w:r>
      <w:proofErr w:type="gramEnd"/>
      <w:r>
        <w:t xml:space="preserve"> could be extend if required. A collection is shown </w:t>
      </w:r>
      <w:proofErr w:type="gramStart"/>
      <w:r>
        <w:t>in  Technology</w:t>
      </w:r>
      <w:proofErr w:type="gramEnd"/>
      <w:r>
        <w:t xml:space="preserve"> Block Data</w:t>
      </w:r>
      <w:r w:rsidR="004262B3">
        <w:t>. In any case the categories can be easily increased in nº if necessary</w:t>
      </w:r>
    </w:p>
  </w:comment>
  <w:comment w:id="128" w:author="Schalk Cloete" w:date="2021-04-23T08:54:00Z" w:initials="SC">
    <w:p w14:paraId="2CBF0489" w14:textId="086A00F3" w:rsidR="00A827FD" w:rsidRDefault="00A827FD">
      <w:pPr>
        <w:pStyle w:val="CommentText"/>
      </w:pPr>
      <w:r>
        <w:rPr>
          <w:rStyle w:val="CommentReference"/>
        </w:rPr>
        <w:annotationRef/>
      </w:r>
      <w:r>
        <w:t xml:space="preserve">I changed it like this In the Excel file to be simpler and more general. </w:t>
      </w:r>
    </w:p>
  </w:comment>
  <w:comment w:id="132" w:author="Schalk Cloete" w:date="2021-04-23T09:19:00Z" w:initials="SC">
    <w:p w14:paraId="00B8253F" w14:textId="48424806" w:rsidR="00A827FD" w:rsidRDefault="00A827FD">
      <w:pPr>
        <w:pStyle w:val="CommentText"/>
      </w:pPr>
      <w:r>
        <w:rPr>
          <w:rStyle w:val="CommentReference"/>
        </w:rPr>
        <w:annotationRef/>
      </w:r>
      <w:r>
        <w:t xml:space="preserve">The plus button seems to work, but it still gives an error after creating the new column. </w:t>
      </w:r>
    </w:p>
  </w:comment>
  <w:comment w:id="133" w:author="Carlos Arnaiz del Pozo" w:date="2021-04-28T09:21:00Z" w:initials="CAdP">
    <w:p w14:paraId="19C4E95A" w14:textId="4F28D1D3" w:rsidR="00266D64" w:rsidRDefault="00266D64">
      <w:pPr>
        <w:pStyle w:val="CommentText"/>
      </w:pPr>
      <w:r>
        <w:rPr>
          <w:rStyle w:val="CommentReference"/>
        </w:rPr>
        <w:annotationRef/>
      </w:r>
      <w:r>
        <w:t xml:space="preserve">Fixed with max. generality </w:t>
      </w:r>
      <w:proofErr w:type="gramStart"/>
      <w:r>
        <w:t>macro</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2466D0" w15:done="0"/>
  <w15:commentEx w15:paraId="03A55F11" w15:done="0"/>
  <w15:commentEx w15:paraId="7668BA38" w15:done="0"/>
  <w15:commentEx w15:paraId="043A55FB" w15:paraIdParent="7668BA38" w15:done="0"/>
  <w15:commentEx w15:paraId="1E5E6099" w15:done="0"/>
  <w15:commentEx w15:paraId="3CE2C01F" w15:done="0"/>
  <w15:commentEx w15:paraId="70A79A6A" w15:paraIdParent="3CE2C01F" w15:done="0"/>
  <w15:commentEx w15:paraId="2CBF0489" w15:done="0"/>
  <w15:commentEx w15:paraId="00B8253F" w15:done="0"/>
  <w15:commentEx w15:paraId="19C4E95A" w15:paraIdParent="00B825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C4B6B" w16cex:dateUtc="2021-04-22T17:22:00Z"/>
  <w16cex:commentExtensible w16cex:durableId="242C7447" w16cex:dateUtc="2021-04-22T20:16:00Z"/>
  <w16cex:commentExtensible w16cex:durableId="242C501D" w16cex:dateUtc="2021-04-22T17:42:00Z"/>
  <w16cex:commentExtensible w16cex:durableId="2432B252" w16cex:dateUtc="2021-04-27T13:54:00Z"/>
  <w16cex:commentExtensible w16cex:durableId="2432B394" w16cex:dateUtc="2021-04-27T14:00:00Z"/>
  <w16cex:commentExtensible w16cex:durableId="242C789E" w16cex:dateUtc="2021-04-22T20:35:00Z"/>
  <w16cex:commentExtensible w16cex:durableId="2433A516" w16cex:dateUtc="2021-04-28T07:10:00Z"/>
  <w16cex:commentExtensible w16cex:durableId="242D09C3" w16cex:dateUtc="2021-04-23T06:54:00Z"/>
  <w16cex:commentExtensible w16cex:durableId="242D0F99" w16cex:dateUtc="2021-04-23T07:19:00Z"/>
  <w16cex:commentExtensible w16cex:durableId="2433A7B0" w16cex:dateUtc="2021-04-28T0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466D0" w16cid:durableId="242C4B6B"/>
  <w16cid:commentId w16cid:paraId="03A55F11" w16cid:durableId="242C7447"/>
  <w16cid:commentId w16cid:paraId="7668BA38" w16cid:durableId="242C501D"/>
  <w16cid:commentId w16cid:paraId="043A55FB" w16cid:durableId="2432B252"/>
  <w16cid:commentId w16cid:paraId="1E5E6099" w16cid:durableId="2432B394"/>
  <w16cid:commentId w16cid:paraId="3CE2C01F" w16cid:durableId="242C789E"/>
  <w16cid:commentId w16cid:paraId="70A79A6A" w16cid:durableId="2433A516"/>
  <w16cid:commentId w16cid:paraId="2CBF0489" w16cid:durableId="242D09C3"/>
  <w16cid:commentId w16cid:paraId="00B8253F" w16cid:durableId="242D0F99"/>
  <w16cid:commentId w16cid:paraId="19C4E95A" w16cid:durableId="2433A7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57C4B" w14:textId="77777777" w:rsidR="00DA730C" w:rsidRDefault="00DA730C" w:rsidP="001B776F">
      <w:pPr>
        <w:spacing w:after="0" w:line="240" w:lineRule="auto"/>
      </w:pPr>
      <w:r>
        <w:separator/>
      </w:r>
    </w:p>
  </w:endnote>
  <w:endnote w:type="continuationSeparator" w:id="0">
    <w:p w14:paraId="3F77AE62" w14:textId="77777777" w:rsidR="00DA730C" w:rsidRDefault="00DA730C" w:rsidP="001B7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9D5B5" w14:textId="77777777" w:rsidR="00E96B7A" w:rsidRDefault="00E96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9C10C" w14:textId="77777777" w:rsidR="00E96B7A" w:rsidRDefault="00E96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26FDE" w14:textId="77777777" w:rsidR="00DA730C" w:rsidRDefault="00DA730C" w:rsidP="001B776F">
      <w:pPr>
        <w:spacing w:after="0" w:line="240" w:lineRule="auto"/>
      </w:pPr>
      <w:r>
        <w:separator/>
      </w:r>
    </w:p>
  </w:footnote>
  <w:footnote w:type="continuationSeparator" w:id="0">
    <w:p w14:paraId="672804DF" w14:textId="77777777" w:rsidR="00DA730C" w:rsidRDefault="00DA730C" w:rsidP="001B7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C1894" w14:textId="77777777" w:rsidR="00E96B7A" w:rsidRDefault="00E96B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r w:rsidR="00E96B7A" w:rsidRPr="00C6571D">
      <w:rPr>
        <w:sz w:val="18"/>
        <w:lang w:val="es-ES"/>
      </w:rPr>
      <w:t>User Guide</w:t>
    </w:r>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7733E" w14:textId="77777777" w:rsidR="00E96B7A" w:rsidRDefault="00E96B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alk Cloete">
    <w15:presenceInfo w15:providerId="AD" w15:userId="S::schalk.cloete@sintef.no::05eb9288-bb9b-427a-addd-5bca163b725a"/>
  </w15:person>
  <w15:person w15:author="Carlos Arnaiz del Pozo">
    <w15:presenceInfo w15:providerId="Windows Live" w15:userId="55fb35e16d3f1e92"/>
  </w15:person>
  <w15:person w15:author="CARLOS RAFAEL ARNAIZ DEL POZO">
    <w15:presenceInfo w15:providerId="None" w15:userId="CARLOS RAFAEL ARNAIZ DEL POZ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qgUA8mdA/SwAAAA="/>
  </w:docVars>
  <w:rsids>
    <w:rsidRoot w:val="00AF72F7"/>
    <w:rsid w:val="00013478"/>
    <w:rsid w:val="0001715C"/>
    <w:rsid w:val="000239B1"/>
    <w:rsid w:val="00024C89"/>
    <w:rsid w:val="00033784"/>
    <w:rsid w:val="000340FF"/>
    <w:rsid w:val="00051B0B"/>
    <w:rsid w:val="00055A59"/>
    <w:rsid w:val="0006306C"/>
    <w:rsid w:val="00066747"/>
    <w:rsid w:val="000821AA"/>
    <w:rsid w:val="000975D5"/>
    <w:rsid w:val="000A3720"/>
    <w:rsid w:val="000A4845"/>
    <w:rsid w:val="000D29F7"/>
    <w:rsid w:val="000D2B92"/>
    <w:rsid w:val="000F070C"/>
    <w:rsid w:val="000F0C27"/>
    <w:rsid w:val="001115A7"/>
    <w:rsid w:val="00125F64"/>
    <w:rsid w:val="00136A38"/>
    <w:rsid w:val="0015008D"/>
    <w:rsid w:val="00154DB8"/>
    <w:rsid w:val="00164629"/>
    <w:rsid w:val="00180C23"/>
    <w:rsid w:val="00191A0F"/>
    <w:rsid w:val="00193223"/>
    <w:rsid w:val="00197706"/>
    <w:rsid w:val="001A2C20"/>
    <w:rsid w:val="001A3BEB"/>
    <w:rsid w:val="001A4BA7"/>
    <w:rsid w:val="001B776F"/>
    <w:rsid w:val="001C59F5"/>
    <w:rsid w:val="002141F3"/>
    <w:rsid w:val="002219F2"/>
    <w:rsid w:val="0023391F"/>
    <w:rsid w:val="0024052A"/>
    <w:rsid w:val="00245031"/>
    <w:rsid w:val="0026681A"/>
    <w:rsid w:val="00266D64"/>
    <w:rsid w:val="00277FBD"/>
    <w:rsid w:val="00284731"/>
    <w:rsid w:val="0029010D"/>
    <w:rsid w:val="0029269B"/>
    <w:rsid w:val="002E6017"/>
    <w:rsid w:val="002E78E1"/>
    <w:rsid w:val="00301A70"/>
    <w:rsid w:val="003149A6"/>
    <w:rsid w:val="00335C1F"/>
    <w:rsid w:val="00335F38"/>
    <w:rsid w:val="003373C5"/>
    <w:rsid w:val="00380483"/>
    <w:rsid w:val="003812E1"/>
    <w:rsid w:val="003815C3"/>
    <w:rsid w:val="00384E08"/>
    <w:rsid w:val="003A5D16"/>
    <w:rsid w:val="003B7D1D"/>
    <w:rsid w:val="003E3CAE"/>
    <w:rsid w:val="003F129D"/>
    <w:rsid w:val="00406DF7"/>
    <w:rsid w:val="004262B3"/>
    <w:rsid w:val="00426BEF"/>
    <w:rsid w:val="004339CE"/>
    <w:rsid w:val="0044233B"/>
    <w:rsid w:val="00485DEF"/>
    <w:rsid w:val="004A1343"/>
    <w:rsid w:val="004D6AE4"/>
    <w:rsid w:val="00506C94"/>
    <w:rsid w:val="005117F2"/>
    <w:rsid w:val="005149D2"/>
    <w:rsid w:val="00522D76"/>
    <w:rsid w:val="00524636"/>
    <w:rsid w:val="00524B7E"/>
    <w:rsid w:val="00524FAC"/>
    <w:rsid w:val="00525082"/>
    <w:rsid w:val="00525C78"/>
    <w:rsid w:val="00537528"/>
    <w:rsid w:val="00545641"/>
    <w:rsid w:val="00562486"/>
    <w:rsid w:val="00574BDF"/>
    <w:rsid w:val="00591445"/>
    <w:rsid w:val="005A478C"/>
    <w:rsid w:val="005B05B9"/>
    <w:rsid w:val="005B0D3D"/>
    <w:rsid w:val="005B4AB8"/>
    <w:rsid w:val="005B724E"/>
    <w:rsid w:val="005C21F2"/>
    <w:rsid w:val="005E71F1"/>
    <w:rsid w:val="00610BD2"/>
    <w:rsid w:val="00632B63"/>
    <w:rsid w:val="006348B6"/>
    <w:rsid w:val="00646484"/>
    <w:rsid w:val="006632AE"/>
    <w:rsid w:val="00675F0A"/>
    <w:rsid w:val="00682EE9"/>
    <w:rsid w:val="00683A46"/>
    <w:rsid w:val="006A51E3"/>
    <w:rsid w:val="006A53AB"/>
    <w:rsid w:val="006D5091"/>
    <w:rsid w:val="006E7619"/>
    <w:rsid w:val="006E777A"/>
    <w:rsid w:val="006F34F0"/>
    <w:rsid w:val="00761021"/>
    <w:rsid w:val="0076162C"/>
    <w:rsid w:val="00767664"/>
    <w:rsid w:val="0077093B"/>
    <w:rsid w:val="007766BC"/>
    <w:rsid w:val="0077673F"/>
    <w:rsid w:val="007A391C"/>
    <w:rsid w:val="007C4B08"/>
    <w:rsid w:val="007D4106"/>
    <w:rsid w:val="007F4B97"/>
    <w:rsid w:val="00802839"/>
    <w:rsid w:val="008054A9"/>
    <w:rsid w:val="008219FE"/>
    <w:rsid w:val="00831FB7"/>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2A79"/>
    <w:rsid w:val="00907D39"/>
    <w:rsid w:val="009100BA"/>
    <w:rsid w:val="00921EDE"/>
    <w:rsid w:val="00934FDD"/>
    <w:rsid w:val="00944C8B"/>
    <w:rsid w:val="00951836"/>
    <w:rsid w:val="0095250C"/>
    <w:rsid w:val="00975D96"/>
    <w:rsid w:val="00987C96"/>
    <w:rsid w:val="009A043B"/>
    <w:rsid w:val="009A5A48"/>
    <w:rsid w:val="009B2380"/>
    <w:rsid w:val="009C69F5"/>
    <w:rsid w:val="009D0FDE"/>
    <w:rsid w:val="009E6219"/>
    <w:rsid w:val="009F518B"/>
    <w:rsid w:val="00A0002F"/>
    <w:rsid w:val="00A3278F"/>
    <w:rsid w:val="00A336AD"/>
    <w:rsid w:val="00A3794B"/>
    <w:rsid w:val="00A37B61"/>
    <w:rsid w:val="00A827FD"/>
    <w:rsid w:val="00A82D98"/>
    <w:rsid w:val="00A83D7B"/>
    <w:rsid w:val="00AA6FD5"/>
    <w:rsid w:val="00AB46E5"/>
    <w:rsid w:val="00AB67F8"/>
    <w:rsid w:val="00AB7DE1"/>
    <w:rsid w:val="00AD57B1"/>
    <w:rsid w:val="00AE5A55"/>
    <w:rsid w:val="00AF245B"/>
    <w:rsid w:val="00AF72F7"/>
    <w:rsid w:val="00B24526"/>
    <w:rsid w:val="00B31E68"/>
    <w:rsid w:val="00B65FBD"/>
    <w:rsid w:val="00B96DEC"/>
    <w:rsid w:val="00BA04F9"/>
    <w:rsid w:val="00BA7206"/>
    <w:rsid w:val="00BB39FE"/>
    <w:rsid w:val="00BB4118"/>
    <w:rsid w:val="00C01556"/>
    <w:rsid w:val="00C06EA3"/>
    <w:rsid w:val="00C17F37"/>
    <w:rsid w:val="00C31C22"/>
    <w:rsid w:val="00C5659C"/>
    <w:rsid w:val="00C6571D"/>
    <w:rsid w:val="00C929AF"/>
    <w:rsid w:val="00C962A2"/>
    <w:rsid w:val="00C962BB"/>
    <w:rsid w:val="00CB06E5"/>
    <w:rsid w:val="00CB1024"/>
    <w:rsid w:val="00CB4E7F"/>
    <w:rsid w:val="00CB693D"/>
    <w:rsid w:val="00CC3A85"/>
    <w:rsid w:val="00CF2BA2"/>
    <w:rsid w:val="00D3257A"/>
    <w:rsid w:val="00D33DBB"/>
    <w:rsid w:val="00D409D0"/>
    <w:rsid w:val="00D47451"/>
    <w:rsid w:val="00D50905"/>
    <w:rsid w:val="00D710FC"/>
    <w:rsid w:val="00D87C90"/>
    <w:rsid w:val="00DA0F72"/>
    <w:rsid w:val="00DA16CE"/>
    <w:rsid w:val="00DA730C"/>
    <w:rsid w:val="00DB1339"/>
    <w:rsid w:val="00DB72DD"/>
    <w:rsid w:val="00DC5838"/>
    <w:rsid w:val="00DF0309"/>
    <w:rsid w:val="00E33943"/>
    <w:rsid w:val="00E34F23"/>
    <w:rsid w:val="00E41032"/>
    <w:rsid w:val="00E5719B"/>
    <w:rsid w:val="00E64509"/>
    <w:rsid w:val="00E91C31"/>
    <w:rsid w:val="00E96B7A"/>
    <w:rsid w:val="00EA353A"/>
    <w:rsid w:val="00EA47C8"/>
    <w:rsid w:val="00EC5550"/>
    <w:rsid w:val="00EC7C5F"/>
    <w:rsid w:val="00ED34B8"/>
    <w:rsid w:val="00EE1824"/>
    <w:rsid w:val="00EF57D1"/>
    <w:rsid w:val="00F06C03"/>
    <w:rsid w:val="00F07A29"/>
    <w:rsid w:val="00F10B0F"/>
    <w:rsid w:val="00F155DE"/>
    <w:rsid w:val="00F67E65"/>
    <w:rsid w:val="00F743B4"/>
    <w:rsid w:val="00F92C88"/>
    <w:rsid w:val="00F94EF2"/>
    <w:rsid w:val="00FA5DFB"/>
    <w:rsid w:val="00FC52BC"/>
    <w:rsid w:val="00FD1975"/>
    <w:rsid w:val="00FD22DF"/>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semiHidden/>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semiHidden/>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opendatacommons.org/licenses/odbl/summary/"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www.chemengonlin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AF4C9E-9029-4FE3-B36E-B08B849B0C71}">
  <ds:schemaRefs>
    <ds:schemaRef ds:uri="http://schemas.microsoft.com/sharepoint/v3/contenttype/forms"/>
  </ds:schemaRefs>
</ds:datastoreItem>
</file>

<file path=customXml/itemProps2.xml><?xml version="1.0" encoding="utf-8"?>
<ds:datastoreItem xmlns:ds="http://schemas.openxmlformats.org/officeDocument/2006/customXml" ds:itemID="{64C81B32-342B-4F1F-92E7-6BDCD9A21D56}">
  <ds:schemaRefs>
    <ds:schemaRef ds:uri="http://schemas.microsoft.com/office/2006/metadata/properties"/>
    <ds:schemaRef ds:uri="http://schemas.microsoft.com/office/infopath/2007/PartnerControls"/>
    <ds:schemaRef ds:uri="8bbd4995-53b7-43e2-b62f-10947586ac31"/>
  </ds:schemaRefs>
</ds:datastoreItem>
</file>

<file path=customXml/itemProps3.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customXml/itemProps4.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42</TotalTime>
  <Pages>17</Pages>
  <Words>5448</Words>
  <Characters>29968</Characters>
  <Application>Microsoft Office Word</Application>
  <DocSecurity>0</DocSecurity>
  <Lines>249</Lines>
  <Paragraphs>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ARLOS RAFAEL ARNAIZ DEL POZO</cp:lastModifiedBy>
  <cp:revision>68</cp:revision>
  <dcterms:created xsi:type="dcterms:W3CDTF">2021-04-27T13:44:00Z</dcterms:created>
  <dcterms:modified xsi:type="dcterms:W3CDTF">2021-05-3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User Guide - v3</vt:lpwstr>
  </property>
  <property fmtid="{D5CDD505-2E9C-101B-9397-08002B2CF9AE}" pid="8" name="ContentTypeId">
    <vt:lpwstr>0x01010031B82B69D2361148B4D8F7EC15680213080064A8C3CD78C859468EAC224A42287968</vt:lpwstr>
  </property>
</Properties>
</file>